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8CC66" w14:textId="12D7D5C0" w:rsidR="006049C6" w:rsidRPr="00D5134E" w:rsidRDefault="005F3F52" w:rsidP="005C508D">
      <w:pPr>
        <w:ind w:left="708"/>
        <w:jc w:val="center"/>
        <w:rPr>
          <w:rFonts w:asciiTheme="minorHAnsi" w:hAnsiTheme="minorHAnsi" w:cstheme="minorHAnsi"/>
          <w:b/>
          <w:bCs/>
          <w:color w:val="0CA373"/>
          <w:sz w:val="36"/>
          <w:szCs w:val="36"/>
          <w:lang w:val="en-GB"/>
        </w:rPr>
      </w:pPr>
      <w:r>
        <w:rPr>
          <w:b/>
          <w:bCs/>
          <w:color w:val="0CA373"/>
          <w:sz w:val="36"/>
          <w:szCs w:val="36"/>
          <w:lang w:val="it"/>
        </w:rPr>
        <w:t>Scheda formativa</w:t>
      </w:r>
    </w:p>
    <w:tbl>
      <w:tblPr>
        <w:tblStyle w:val="Grigliatabella"/>
        <w:tblW w:w="9353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2716"/>
        <w:gridCol w:w="1959"/>
        <w:gridCol w:w="3542"/>
        <w:gridCol w:w="1136"/>
      </w:tblGrid>
      <w:tr w:rsidR="006049C6" w:rsidRPr="00D5134E" w14:paraId="26C71E5C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3A24EE25" w14:textId="77777777" w:rsidR="006049C6" w:rsidRPr="00D5134E" w:rsidRDefault="006049C6">
            <w:pPr>
              <w:tabs>
                <w:tab w:val="left" w:pos="1157"/>
                <w:tab w:val="center" w:pos="1250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Titolo</w:t>
            </w:r>
            <w:r w:rsidRPr="00D5134E">
              <w:rPr>
                <w:b/>
                <w:bCs/>
                <w:color w:val="FFFFFF" w:themeColor="background1"/>
                <w:lang w:val="it" w:eastAsia="en-GB"/>
              </w:rPr>
              <w:tab/>
            </w:r>
            <w:r w:rsidRPr="00D5134E">
              <w:rPr>
                <w:b/>
                <w:bCs/>
                <w:color w:val="FFFFFF" w:themeColor="background1"/>
                <w:lang w:val="it" w:eastAsia="en-GB"/>
              </w:rPr>
              <w:tab/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3D40D4" w14:textId="77777777" w:rsidR="00D528BC" w:rsidRDefault="00916891" w:rsidP="00D528BC">
            <w:pPr>
              <w:tabs>
                <w:tab w:val="left" w:pos="1157"/>
              </w:tabs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1F3864" w:themeColor="accent1" w:themeShade="80"/>
              </w:rPr>
            </w:pPr>
            <w:r>
              <w:rPr>
                <w:b/>
                <w:bCs/>
                <w:color w:val="1F3864" w:themeColor="accent1" w:themeShade="80"/>
                <w:lang w:val="it"/>
              </w:rPr>
              <w:t xml:space="preserve">Modi per costruire relazioni forti con i clienti e </w:t>
            </w:r>
          </w:p>
          <w:p w14:paraId="35D0CFF8" w14:textId="6136B150" w:rsidR="00916891" w:rsidRPr="005F3F52" w:rsidRDefault="00916891" w:rsidP="00D528BC">
            <w:pPr>
              <w:tabs>
                <w:tab w:val="left" w:pos="1157"/>
              </w:tabs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1F3864" w:themeColor="accent1" w:themeShade="80"/>
              </w:rPr>
            </w:pPr>
            <w:r>
              <w:rPr>
                <w:b/>
                <w:bCs/>
                <w:color w:val="1F3864" w:themeColor="accent1" w:themeShade="80"/>
                <w:lang w:val="it"/>
              </w:rPr>
              <w:t>Soddisfare le loro varie esigenze</w:t>
            </w:r>
          </w:p>
        </w:tc>
      </w:tr>
      <w:tr w:rsidR="006049C6" w:rsidRPr="00D5134E" w14:paraId="7C3243C2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3FE46AEA" w14:textId="77777777" w:rsidR="006049C6" w:rsidRPr="00D5134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Parole chiave (meta tag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E67564" w14:textId="2F4690A1" w:rsidR="006049C6" w:rsidRPr="005F3F52" w:rsidRDefault="00916891" w:rsidP="00945D0B">
            <w:pPr>
              <w:rPr>
                <w:rFonts w:asciiTheme="minorHAnsi" w:hAnsiTheme="minorHAnsi" w:cstheme="minorHAnsi"/>
                <w:color w:val="1F3864" w:themeColor="accent1" w:themeShade="80"/>
              </w:rPr>
            </w:pPr>
            <w:r>
              <w:rPr>
                <w:color w:val="1F3864" w:themeColor="accent1" w:themeShade="80"/>
                <w:lang w:val="it"/>
              </w:rPr>
              <w:t>Costruzione di relazioni; networking; co-sviluppo</w:t>
            </w:r>
          </w:p>
        </w:tc>
      </w:tr>
      <w:tr w:rsidR="006049C6" w:rsidRPr="00D5134E" w14:paraId="1D8142CC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F5E5FCA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Lingua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8D9B07" w14:textId="59D0E18D" w:rsidR="006049C6" w:rsidRPr="00D5134E" w:rsidRDefault="005C47DF">
            <w:pPr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  <w:r w:rsidRPr="00D5134E">
              <w:rPr>
                <w:color w:val="1F3864" w:themeColor="accent1" w:themeShade="80"/>
                <w:lang w:val="it"/>
              </w:rPr>
              <w:t>Inglese</w:t>
            </w:r>
          </w:p>
        </w:tc>
      </w:tr>
      <w:tr w:rsidR="006049C6" w:rsidRPr="00D5134E" w14:paraId="4189EAD0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02EC4B21" w14:textId="5FEC7C89" w:rsidR="006049C6" w:rsidRPr="005F3F52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 xml:space="preserve">Obiettivi / </w:t>
            </w:r>
            <w:r w:rsidR="005F3F52">
              <w:rPr>
                <w:b/>
                <w:bCs/>
                <w:color w:val="FFFFFF" w:themeColor="background1"/>
                <w:lang w:val="it" w:eastAsia="en-GB"/>
              </w:rPr>
              <w:t>Finalità</w:t>
            </w:r>
            <w:r w:rsidRPr="00D5134E">
              <w:rPr>
                <w:b/>
                <w:bCs/>
                <w:color w:val="FFFFFF" w:themeColor="background1"/>
                <w:lang w:val="it" w:eastAsia="en-GB"/>
              </w:rPr>
              <w:t xml:space="preserve"> / Risultati</w:t>
            </w:r>
            <w:r w:rsidR="005F3F52">
              <w:rPr>
                <w:b/>
                <w:bCs/>
                <w:color w:val="FFFFFF" w:themeColor="background1"/>
                <w:lang w:val="it" w:eastAsia="en-GB"/>
              </w:rPr>
              <w:t xml:space="preserve"> </w:t>
            </w:r>
            <w:r w:rsidR="00916891">
              <w:rPr>
                <w:b/>
                <w:bCs/>
                <w:color w:val="FFFFFF" w:themeColor="background1"/>
                <w:lang w:val="it" w:eastAsia="en-GB"/>
              </w:rPr>
              <w:t>di</w:t>
            </w:r>
            <w:r w:rsidR="005F3F52">
              <w:rPr>
                <w:b/>
                <w:bCs/>
                <w:color w:val="FFFFFF" w:themeColor="background1"/>
                <w:lang w:val="it" w:eastAsia="en-GB"/>
              </w:rPr>
              <w:t xml:space="preserve"> </w:t>
            </w:r>
            <w:r w:rsidRPr="00D5134E">
              <w:rPr>
                <w:b/>
                <w:bCs/>
                <w:color w:val="FFFFFF" w:themeColor="background1"/>
                <w:lang w:val="it" w:eastAsia="en-GB"/>
              </w:rPr>
              <w:t>Apprendimento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45E8FD" w14:textId="5044E563" w:rsidR="00DB0975" w:rsidRPr="005F3F52" w:rsidRDefault="00DB0975" w:rsidP="00DB0975">
            <w:pPr>
              <w:spacing w:line="240" w:lineRule="auto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5134E">
              <w:rPr>
                <w:color w:val="1F3864" w:themeColor="accent1" w:themeShade="80"/>
                <w:lang w:val="it"/>
              </w:rPr>
              <w:t xml:space="preserve">Al termine della sessione gli studenti saranno in grado di: </w:t>
            </w:r>
          </w:p>
          <w:p w14:paraId="32B35CBB" w14:textId="2FDEFB2F" w:rsidR="00916891" w:rsidRPr="005F3F52" w:rsidRDefault="00916891" w:rsidP="00916891">
            <w:pPr>
              <w:spacing w:line="240" w:lineRule="auto"/>
              <w:ind w:left="1201" w:hanging="493"/>
              <w:rPr>
                <w:rFonts w:asciiTheme="minorHAnsi" w:hAnsiTheme="minorHAnsi" w:cstheme="minorHAnsi"/>
                <w:color w:val="1F3864" w:themeColor="accent1" w:themeShade="80"/>
              </w:rPr>
            </w:pPr>
            <w:r>
              <w:rPr>
                <w:color w:val="1F3864" w:themeColor="accent1" w:themeShade="80"/>
                <w:lang w:val="it"/>
              </w:rPr>
              <w:t>LO1</w:t>
            </w:r>
            <w:r w:rsidRPr="00916891">
              <w:rPr>
                <w:color w:val="1F3864" w:themeColor="accent1" w:themeShade="80"/>
                <w:lang w:val="it"/>
              </w:rPr>
              <w:t>: Collega</w:t>
            </w:r>
            <w:r w:rsidR="005F3F52">
              <w:rPr>
                <w:color w:val="1F3864" w:themeColor="accent1" w:themeShade="80"/>
                <w:lang w:val="it"/>
              </w:rPr>
              <w:t>rsi</w:t>
            </w:r>
            <w:r w:rsidRPr="00916891">
              <w:rPr>
                <w:color w:val="1F3864" w:themeColor="accent1" w:themeShade="80"/>
                <w:lang w:val="it"/>
              </w:rPr>
              <w:t xml:space="preserve"> con i clienti nello sviluppo di offerte di servizi / prodotti</w:t>
            </w:r>
          </w:p>
          <w:p w14:paraId="55AB68E6" w14:textId="29873C25" w:rsidR="00DB0975" w:rsidRPr="005F3F52" w:rsidRDefault="00DB0975" w:rsidP="005F3F52">
            <w:pPr>
              <w:spacing w:line="240" w:lineRule="auto"/>
              <w:ind w:left="1201" w:hanging="493"/>
              <w:rPr>
                <w:color w:val="1F3864" w:themeColor="accent1" w:themeShade="80"/>
                <w:lang w:val="it"/>
              </w:rPr>
            </w:pPr>
            <w:r w:rsidRPr="00D5134E">
              <w:rPr>
                <w:color w:val="1F3864" w:themeColor="accent1" w:themeShade="80"/>
                <w:lang w:val="it"/>
              </w:rPr>
              <w:t xml:space="preserve">LO2: </w:t>
            </w:r>
            <w:r w:rsidR="00916891" w:rsidRPr="00916891">
              <w:rPr>
                <w:color w:val="1F3864" w:themeColor="accent1" w:themeShade="80"/>
                <w:lang w:val="it"/>
              </w:rPr>
              <w:t>Incontra</w:t>
            </w:r>
            <w:r w:rsidR="005F3F52">
              <w:rPr>
                <w:color w:val="1F3864" w:themeColor="accent1" w:themeShade="80"/>
                <w:lang w:val="it"/>
              </w:rPr>
              <w:t>re</w:t>
            </w:r>
            <w:r w:rsidR="00916891" w:rsidRPr="00916891">
              <w:rPr>
                <w:color w:val="1F3864" w:themeColor="accent1" w:themeShade="80"/>
                <w:lang w:val="it"/>
              </w:rPr>
              <w:t xml:space="preserve"> i clienti dove interagiscono con i nostri servizi prodotti</w:t>
            </w:r>
          </w:p>
          <w:p w14:paraId="3E0ADB40" w14:textId="656F03DB" w:rsidR="006049C6" w:rsidRPr="00F07E96" w:rsidRDefault="00DB0975" w:rsidP="00F07E96">
            <w:pPr>
              <w:spacing w:line="240" w:lineRule="auto"/>
              <w:ind w:firstLine="708"/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5134E">
              <w:rPr>
                <w:color w:val="1F3864" w:themeColor="accent1" w:themeShade="80"/>
                <w:lang w:val="it"/>
              </w:rPr>
              <w:t xml:space="preserve">LO3: </w:t>
            </w:r>
            <w:r w:rsidR="00916891" w:rsidRPr="00916891">
              <w:rPr>
                <w:color w:val="1F3864" w:themeColor="accent1" w:themeShade="80"/>
                <w:lang w:val="it"/>
              </w:rPr>
              <w:t>Costrui</w:t>
            </w:r>
            <w:r w:rsidR="005F3F52">
              <w:rPr>
                <w:color w:val="1F3864" w:themeColor="accent1" w:themeShade="80"/>
                <w:lang w:val="it"/>
              </w:rPr>
              <w:t>re</w:t>
            </w:r>
            <w:r w:rsidR="00916891" w:rsidRPr="00916891">
              <w:rPr>
                <w:color w:val="1F3864" w:themeColor="accent1" w:themeShade="80"/>
                <w:lang w:val="it"/>
              </w:rPr>
              <w:t xml:space="preserve"> relazioni in un mondo digitale</w:t>
            </w:r>
          </w:p>
        </w:tc>
      </w:tr>
      <w:tr w:rsidR="006049C6" w:rsidRPr="00D5134E" w14:paraId="5EBD9948" w14:textId="77777777" w:rsidTr="006049C6">
        <w:tc>
          <w:tcPr>
            <w:tcW w:w="935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301FFC2" w14:textId="76D2771D" w:rsidR="006049C6" w:rsidRPr="005F3F52" w:rsidRDefault="006049C6">
            <w:pPr>
              <w:rPr>
                <w:rFonts w:asciiTheme="minorHAnsi" w:hAnsiTheme="minorHAnsi" w:cstheme="minorHAnsi"/>
                <w:color w:val="1F3864" w:themeColor="accent1" w:themeShade="80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 xml:space="preserve">Area </w:t>
            </w:r>
            <w:r w:rsidR="005F3F52">
              <w:rPr>
                <w:b/>
                <w:bCs/>
                <w:color w:val="FFFFFF" w:themeColor="background1"/>
                <w:lang w:val="it" w:eastAsia="en-GB"/>
              </w:rPr>
              <w:t>formativa</w:t>
            </w:r>
            <w:r w:rsidRPr="00D5134E">
              <w:rPr>
                <w:b/>
                <w:bCs/>
                <w:color w:val="FFFFFF" w:themeColor="background1"/>
                <w:lang w:val="it" w:eastAsia="en-GB"/>
              </w:rPr>
              <w:t>: (Selezionane una)</w:t>
            </w:r>
          </w:p>
        </w:tc>
      </w:tr>
      <w:tr w:rsidR="006049C6" w:rsidRPr="00D5134E" w14:paraId="6A40FB26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AE36E6" w14:textId="42D9634F" w:rsidR="006049C6" w:rsidRPr="00D5134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5F3F52">
              <w:rPr>
                <w:b/>
                <w:bCs/>
                <w:lang w:val="en-US" w:eastAsia="en-GB"/>
              </w:rPr>
              <w:t xml:space="preserve">Online / </w:t>
            </w:r>
            <w:r w:rsidR="005F3F52">
              <w:rPr>
                <w:b/>
                <w:bCs/>
                <w:lang w:val="en-US" w:eastAsia="en-GB"/>
              </w:rPr>
              <w:t>Digital Marketing</w:t>
            </w:r>
            <w:r w:rsidRPr="005F3F52">
              <w:rPr>
                <w:b/>
                <w:bCs/>
                <w:lang w:val="en-US" w:eastAsia="en-GB"/>
              </w:rPr>
              <w:t xml:space="preserve"> / Cyber-Security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787CE3ED" w14:textId="3DB77CB6" w:rsidR="006049C6" w:rsidRPr="00D5134E" w:rsidRDefault="00D5134E" w:rsidP="00D5134E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X</w:t>
            </w:r>
          </w:p>
        </w:tc>
      </w:tr>
      <w:tr w:rsidR="006049C6" w:rsidRPr="00D5134E" w14:paraId="51EB1597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EFCAFA" w14:textId="1DEB9A3B" w:rsidR="006049C6" w:rsidRPr="00D5134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D5134E">
              <w:rPr>
                <w:b/>
                <w:bCs/>
                <w:lang w:val="it" w:eastAsia="en-GB"/>
              </w:rPr>
              <w:t>E-Commerce / Finanziamenti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5F4AC16B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</w:tr>
      <w:tr w:rsidR="006049C6" w:rsidRPr="00D5134E" w14:paraId="1597E55E" w14:textId="77777777" w:rsidTr="002F45CB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A81507" w14:textId="7F1DB19B" w:rsidR="006049C6" w:rsidRPr="00D5134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D5134E">
              <w:rPr>
                <w:b/>
                <w:bCs/>
                <w:lang w:val="it" w:eastAsia="en-GB"/>
              </w:rPr>
              <w:t>Benessere digitale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</w:tcPr>
          <w:p w14:paraId="453B78D9" w14:textId="0284DA4D" w:rsidR="006049C6" w:rsidRPr="00D5134E" w:rsidRDefault="006049C6" w:rsidP="00D5134E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</w:tr>
      <w:tr w:rsidR="006049C6" w:rsidRPr="00D5134E" w14:paraId="60C30E45" w14:textId="77777777" w:rsidTr="006049C6">
        <w:tc>
          <w:tcPr>
            <w:tcW w:w="82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46F407" w14:textId="76C0311E" w:rsidR="006049C6" w:rsidRPr="00D5134E" w:rsidRDefault="005C508D">
            <w:pPr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D5134E">
              <w:rPr>
                <w:b/>
                <w:bCs/>
                <w:lang w:val="it" w:eastAsia="en-GB"/>
              </w:rPr>
              <w:t>Smart work / Nomadi digitali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</w:tcPr>
          <w:p w14:paraId="600CA92D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</w:tr>
      <w:tr w:rsidR="006049C6" w:rsidRPr="00D5134E" w14:paraId="1F1E48C0" w14:textId="77777777" w:rsidTr="006975E6">
        <w:trPr>
          <w:trHeight w:val="2257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064D2EB5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Descrizione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AF616F" w14:textId="1E292214" w:rsidR="006049C6" w:rsidRPr="005F3F52" w:rsidRDefault="0037515F" w:rsidP="009158F1">
            <w:pPr>
              <w:pStyle w:val="Paragrafoelenco"/>
              <w:spacing w:after="0" w:line="240" w:lineRule="auto"/>
              <w:ind w:left="31"/>
              <w:jc w:val="both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it-IT" w:eastAsia="en-GB"/>
              </w:rPr>
            </w:pPr>
            <w:r>
              <w:rPr>
                <w:b/>
                <w:bCs/>
                <w:lang w:val="it" w:eastAsia="en-GB"/>
              </w:rPr>
              <w:t xml:space="preserve">Non c'è niente di più importante nel business del rapporto che </w:t>
            </w:r>
            <w:r w:rsidR="0017004C">
              <w:rPr>
                <w:b/>
                <w:bCs/>
                <w:lang w:val="it" w:eastAsia="en-GB"/>
              </w:rPr>
              <w:t>un'azienda</w:t>
            </w:r>
            <w:r>
              <w:rPr>
                <w:b/>
                <w:bCs/>
                <w:lang w:val="it" w:eastAsia="en-GB"/>
              </w:rPr>
              <w:t xml:space="preserve"> costruisce con</w:t>
            </w:r>
            <w:r w:rsidRPr="009158F1">
              <w:rPr>
                <w:b/>
                <w:bCs/>
                <w:lang w:val="it" w:eastAsia="en-GB"/>
              </w:rPr>
              <w:t xml:space="preserve"> </w:t>
            </w:r>
            <w:r w:rsidRPr="009158F1">
              <w:rPr>
                <w:b/>
                <w:bCs/>
                <w:lang w:val="it"/>
              </w:rPr>
              <w:t>i</w:t>
            </w:r>
            <w:r>
              <w:rPr>
                <w:lang w:val="it"/>
              </w:rPr>
              <w:t xml:space="preserve"> </w:t>
            </w:r>
            <w:r w:rsidR="0017004C">
              <w:rPr>
                <w:b/>
                <w:bCs/>
                <w:lang w:val="it" w:eastAsia="en-GB"/>
              </w:rPr>
              <w:t xml:space="preserve">propri </w:t>
            </w:r>
            <w:r>
              <w:rPr>
                <w:b/>
                <w:bCs/>
                <w:lang w:val="it" w:eastAsia="en-GB"/>
              </w:rPr>
              <w:t>clienti</w:t>
            </w:r>
            <w:r w:rsidR="00F27861">
              <w:rPr>
                <w:b/>
                <w:bCs/>
                <w:lang w:val="it" w:eastAsia="en-GB"/>
              </w:rPr>
              <w:t xml:space="preserve">; le aziende non possono essere semplicemente un'"isola", ma devono piuttosto concentrarsi sull'interconnessione della </w:t>
            </w:r>
            <w:r w:rsidR="0017004C">
              <w:rPr>
                <w:b/>
                <w:bCs/>
                <w:lang w:val="it" w:eastAsia="en-GB"/>
              </w:rPr>
              <w:t xml:space="preserve">loro </w:t>
            </w:r>
            <w:r w:rsidR="00F27861">
              <w:rPr>
                <w:b/>
                <w:bCs/>
                <w:lang w:val="it" w:eastAsia="en-GB"/>
              </w:rPr>
              <w:t>attività</w:t>
            </w:r>
            <w:r w:rsidR="0017004C">
              <w:rPr>
                <w:b/>
                <w:bCs/>
                <w:lang w:val="it" w:eastAsia="en-GB"/>
              </w:rPr>
              <w:t xml:space="preserve"> con i loro clienti</w:t>
            </w:r>
            <w:r>
              <w:rPr>
                <w:b/>
                <w:bCs/>
                <w:lang w:val="it" w:eastAsia="en-GB"/>
              </w:rPr>
              <w:t xml:space="preserve">.  In questa sessione l'attenzione si concentrerà sulla costruzione di relazioni con i clienti che vanno oltre l'aspetto del </w:t>
            </w:r>
            <w:r w:rsidR="00ED0C9C">
              <w:rPr>
                <w:b/>
                <w:bCs/>
                <w:lang w:val="it" w:eastAsia="en-GB"/>
              </w:rPr>
              <w:t xml:space="preserve">tradizionale </w:t>
            </w:r>
            <w:r>
              <w:rPr>
                <w:b/>
                <w:bCs/>
                <w:lang w:val="it" w:eastAsia="en-GB"/>
              </w:rPr>
              <w:t>networking aziendale.</w:t>
            </w:r>
            <w:r>
              <w:rPr>
                <w:lang w:val="it"/>
              </w:rPr>
              <w:t xml:space="preserve"> </w:t>
            </w:r>
            <w:r w:rsidR="00F27861">
              <w:rPr>
                <w:b/>
                <w:bCs/>
                <w:lang w:val="it" w:eastAsia="en-GB"/>
              </w:rPr>
              <w:t xml:space="preserve"> L'attenzione si concentrerà sul co-sviluppo di prodotti e/o servizi e sull'approfondimento delle relazioni commerciali in un mondo digitale, mantenendo</w:t>
            </w:r>
            <w:r w:rsidR="009158F1">
              <w:rPr>
                <w:b/>
                <w:bCs/>
                <w:lang w:val="it" w:eastAsia="en-GB"/>
              </w:rPr>
              <w:t xml:space="preserve"> allo stesso tempo</w:t>
            </w:r>
            <w:r w:rsidR="00AF3BB4">
              <w:rPr>
                <w:b/>
                <w:bCs/>
                <w:lang w:val="it" w:eastAsia="en-GB"/>
              </w:rPr>
              <w:t xml:space="preserve"> la</w:t>
            </w:r>
            <w:r w:rsidR="00F27861">
              <w:rPr>
                <w:b/>
                <w:bCs/>
                <w:lang w:val="it" w:eastAsia="en-GB"/>
              </w:rPr>
              <w:t xml:space="preserve"> fiducia.  </w:t>
            </w:r>
          </w:p>
          <w:p w14:paraId="5A0579CB" w14:textId="6B46FEF1" w:rsidR="004C0E30" w:rsidRPr="005F3F52" w:rsidRDefault="004C0E30" w:rsidP="00F62AE0">
            <w:pPr>
              <w:pStyle w:val="Paragrafoelenco"/>
              <w:spacing w:after="0" w:line="240" w:lineRule="auto"/>
              <w:ind w:left="3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it-IT" w:eastAsia="en-GB"/>
              </w:rPr>
            </w:pPr>
          </w:p>
        </w:tc>
      </w:tr>
      <w:tr w:rsidR="006049C6" w:rsidRPr="00D5134E" w14:paraId="008CA902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7D9A5B8" w14:textId="3534BF5C" w:rsidR="006049C6" w:rsidRPr="00D5134E" w:rsidRDefault="006049C6" w:rsidP="004B2C82">
            <w:pPr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 xml:space="preserve">Contenuti disposti in </w:t>
            </w:r>
            <w:r w:rsidR="004B2C82">
              <w:rPr>
                <w:b/>
                <w:bCs/>
                <w:color w:val="FFFFFF" w:themeColor="background1"/>
                <w:lang w:val="it" w:eastAsia="en-GB"/>
              </w:rPr>
              <w:t>4</w:t>
            </w:r>
            <w:r w:rsidRPr="00D5134E">
              <w:rPr>
                <w:b/>
                <w:bCs/>
                <w:color w:val="FFFFFF" w:themeColor="background1"/>
                <w:lang w:val="it" w:eastAsia="en-GB"/>
              </w:rPr>
              <w:t xml:space="preserve"> livelli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B777FC" w14:textId="5F8AC95B" w:rsidR="006049C6" w:rsidRPr="005F3F52" w:rsidRDefault="006049C6" w:rsidP="0037515F">
            <w:pPr>
              <w:tabs>
                <w:tab w:val="left" w:pos="115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 w:rsidRPr="0037515F">
              <w:rPr>
                <w:b/>
                <w:bCs/>
                <w:lang w:val="it" w:eastAsia="en-GB"/>
              </w:rPr>
              <w:t xml:space="preserve">Nome del modulo: </w:t>
            </w:r>
            <w:r w:rsidR="0037515F" w:rsidRPr="0037515F">
              <w:rPr>
                <w:b/>
                <w:bCs/>
                <w:lang w:val="it"/>
              </w:rPr>
              <w:t>modi per costruire relazioni forti con i clienti e soddisfare le loro varie esigenze</w:t>
            </w:r>
          </w:p>
          <w:p w14:paraId="5082C6DA" w14:textId="77777777" w:rsidR="006049C6" w:rsidRPr="005F3F52" w:rsidRDefault="006049C6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44137DE6" w14:textId="31308079" w:rsidR="006049C6" w:rsidRPr="005F3F52" w:rsidRDefault="005D7A7A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eastAsia="en-GB"/>
              </w:rPr>
            </w:pPr>
            <w:r>
              <w:rPr>
                <w:b/>
                <w:bCs/>
                <w:lang w:val="it" w:eastAsia="en-GB"/>
              </w:rPr>
              <w:t>1</w:t>
            </w:r>
            <w:r w:rsidR="006049C6" w:rsidRPr="0037515F">
              <w:rPr>
                <w:b/>
                <w:bCs/>
                <w:lang w:val="it" w:eastAsia="en-GB"/>
              </w:rPr>
              <w:t xml:space="preserve"> Nome dell'unità: </w:t>
            </w:r>
            <w:r w:rsidR="0037515F" w:rsidRPr="0037515F">
              <w:rPr>
                <w:lang w:val="it"/>
              </w:rPr>
              <w:t>collega</w:t>
            </w:r>
            <w:r w:rsidR="009158F1">
              <w:rPr>
                <w:lang w:val="it"/>
              </w:rPr>
              <w:t>rsi</w:t>
            </w:r>
            <w:r w:rsidR="0037515F" w:rsidRPr="0037515F">
              <w:rPr>
                <w:lang w:val="it"/>
              </w:rPr>
              <w:t xml:space="preserve"> con i clienti nello sviluppo di offerte di servizi / prodotti</w:t>
            </w:r>
          </w:p>
          <w:p w14:paraId="3AD1BF31" w14:textId="34E52FC2" w:rsidR="006049C6" w:rsidRPr="005F3F52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37515F">
              <w:rPr>
                <w:lang w:val="it" w:eastAsia="en-GB"/>
              </w:rPr>
              <w:t xml:space="preserve">1.1 Collaborazione </w:t>
            </w:r>
            <w:r w:rsidR="00F07E96">
              <w:rPr>
                <w:lang w:val="it" w:eastAsia="en-GB"/>
              </w:rPr>
              <w:t>acquirente-venditore</w:t>
            </w:r>
          </w:p>
          <w:p w14:paraId="0637D48E" w14:textId="77777777" w:rsidR="006049C6" w:rsidRPr="005F3F52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26E1F5C6" w14:textId="13B75038" w:rsidR="006049C6" w:rsidRPr="005F3F52" w:rsidRDefault="006049C6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37515F">
              <w:rPr>
                <w:b/>
                <w:bCs/>
                <w:lang w:val="it" w:eastAsia="en-GB"/>
              </w:rPr>
              <w:t xml:space="preserve">2 Nome dell'unità: </w:t>
            </w:r>
            <w:r w:rsidR="0037515F" w:rsidRPr="0037515F">
              <w:rPr>
                <w:lang w:val="it"/>
              </w:rPr>
              <w:t>Incontra</w:t>
            </w:r>
            <w:r w:rsidR="00E70E42">
              <w:rPr>
                <w:lang w:val="it"/>
              </w:rPr>
              <w:t>re</w:t>
            </w:r>
            <w:r w:rsidR="0037515F" w:rsidRPr="0037515F">
              <w:rPr>
                <w:lang w:val="it"/>
              </w:rPr>
              <w:t xml:space="preserve"> i clienti dove interagiscono con i nostri servizi / prodotti</w:t>
            </w:r>
          </w:p>
          <w:p w14:paraId="459E6A85" w14:textId="0B1446B6" w:rsidR="006049C6" w:rsidRPr="005F3F52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37515F">
              <w:rPr>
                <w:lang w:val="it" w:eastAsia="en-GB"/>
              </w:rPr>
              <w:t xml:space="preserve">2.1 </w:t>
            </w:r>
            <w:r w:rsidR="00E70E42">
              <w:rPr>
                <w:lang w:val="it" w:eastAsia="en-GB"/>
              </w:rPr>
              <w:t>Acquisizione</w:t>
            </w:r>
            <w:r w:rsidR="00F07E96">
              <w:rPr>
                <w:lang w:val="it" w:eastAsia="en-GB"/>
              </w:rPr>
              <w:t xml:space="preserve"> di nuovi clienti</w:t>
            </w:r>
          </w:p>
          <w:p w14:paraId="696955FE" w14:textId="6E729F84" w:rsidR="006049C6" w:rsidRPr="005F3F52" w:rsidRDefault="006049C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37515F">
              <w:rPr>
                <w:lang w:val="it" w:eastAsia="en-GB"/>
              </w:rPr>
              <w:t xml:space="preserve">2.2 </w:t>
            </w:r>
            <w:r w:rsidR="00E70E42">
              <w:rPr>
                <w:lang w:val="it" w:eastAsia="en-GB"/>
              </w:rPr>
              <w:t>Conferma d</w:t>
            </w:r>
            <w:r w:rsidR="00F07E96">
              <w:rPr>
                <w:lang w:val="it" w:eastAsia="en-GB"/>
              </w:rPr>
              <w:t>ei clienti</w:t>
            </w:r>
            <w:r w:rsidR="00E70E42">
              <w:rPr>
                <w:lang w:val="it" w:eastAsia="en-GB"/>
              </w:rPr>
              <w:t xml:space="preserve"> attuali</w:t>
            </w:r>
          </w:p>
          <w:p w14:paraId="47B95EB2" w14:textId="77777777" w:rsidR="0056514B" w:rsidRPr="005F3F52" w:rsidRDefault="0056514B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61BDBAC6" w14:textId="6830A80D" w:rsidR="0056514B" w:rsidRPr="005F3F52" w:rsidRDefault="0056514B" w:rsidP="0056514B">
            <w:pPr>
              <w:spacing w:after="0" w:line="240" w:lineRule="auto"/>
              <w:ind w:left="360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37515F">
              <w:rPr>
                <w:b/>
                <w:bCs/>
                <w:lang w:val="it" w:eastAsia="en-GB"/>
              </w:rPr>
              <w:lastRenderedPageBreak/>
              <w:t xml:space="preserve">3 Nome dell'unità: </w:t>
            </w:r>
            <w:r w:rsidR="0037515F" w:rsidRPr="0037515F">
              <w:rPr>
                <w:lang w:val="it"/>
              </w:rPr>
              <w:t>Costrui</w:t>
            </w:r>
            <w:r w:rsidR="00E70E42">
              <w:rPr>
                <w:lang w:val="it"/>
              </w:rPr>
              <w:t>re</w:t>
            </w:r>
            <w:r w:rsidR="0037515F" w:rsidRPr="0037515F">
              <w:rPr>
                <w:lang w:val="it"/>
              </w:rPr>
              <w:t xml:space="preserve"> relazioni in un mondo digitale</w:t>
            </w:r>
          </w:p>
          <w:p w14:paraId="46B33212" w14:textId="39569BDB" w:rsidR="0056514B" w:rsidRPr="005F3F52" w:rsidRDefault="0056514B" w:rsidP="0056514B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37515F">
              <w:rPr>
                <w:lang w:val="it" w:eastAsia="en-GB"/>
              </w:rPr>
              <w:t xml:space="preserve">3.1 </w:t>
            </w:r>
            <w:r w:rsidR="00F07E96">
              <w:rPr>
                <w:lang w:val="it" w:eastAsia="en-GB"/>
              </w:rPr>
              <w:t>Tipi di relazioni digitali</w:t>
            </w:r>
          </w:p>
          <w:p w14:paraId="437781E1" w14:textId="71AFFCEF" w:rsidR="0037515F" w:rsidRPr="005F3F52" w:rsidRDefault="0056514B" w:rsidP="00F07E96">
            <w:pPr>
              <w:spacing w:after="0" w:line="240" w:lineRule="auto"/>
              <w:ind w:left="708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  <w:r w:rsidRPr="0037515F">
              <w:rPr>
                <w:lang w:val="it" w:eastAsia="en-GB"/>
              </w:rPr>
              <w:t xml:space="preserve">3.2 Costruzione </w:t>
            </w:r>
            <w:r w:rsidR="00F07E96">
              <w:rPr>
                <w:lang w:val="it" w:eastAsia="en-GB"/>
              </w:rPr>
              <w:t>di relazioni con i social media</w:t>
            </w:r>
          </w:p>
          <w:p w14:paraId="0914DDC6" w14:textId="68C5F3C4" w:rsidR="006421DC" w:rsidRPr="005F3F52" w:rsidRDefault="006421DC" w:rsidP="004632A3">
            <w:pPr>
              <w:spacing w:after="0" w:line="240" w:lineRule="auto"/>
              <w:textAlignment w:val="baseline"/>
              <w:rPr>
                <w:rFonts w:asciiTheme="minorHAnsi" w:hAnsiTheme="minorHAnsi" w:cstheme="minorHAnsi"/>
              </w:rPr>
            </w:pPr>
          </w:p>
        </w:tc>
      </w:tr>
      <w:tr w:rsidR="006049C6" w:rsidRPr="00D5134E" w14:paraId="70DEC983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F3C6E6B" w14:textId="77777777" w:rsidR="006049C6" w:rsidRPr="005F3F52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D5134E">
              <w:rPr>
                <w:b/>
                <w:bCs/>
                <w:color w:val="FFFFFF" w:themeColor="background1"/>
                <w:lang w:val="it"/>
              </w:rPr>
              <w:lastRenderedPageBreak/>
              <w:t>Autovalutazione (domande e risposte a scelta multipla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64DDA8" w14:textId="77777777" w:rsidR="006049C6" w:rsidRPr="005F3F52" w:rsidRDefault="006049C6" w:rsidP="00B54EBC">
            <w:pPr>
              <w:spacing w:after="0" w:line="240" w:lineRule="auto"/>
              <w:ind w:left="121"/>
              <w:textAlignment w:val="baseline"/>
              <w:rPr>
                <w:rFonts w:asciiTheme="minorHAnsi" w:eastAsia="Times New Roman" w:hAnsiTheme="minorHAnsi" w:cstheme="minorHAnsi"/>
                <w:color w:val="266C9F"/>
                <w:lang w:eastAsia="en-GB"/>
              </w:rPr>
            </w:pPr>
          </w:p>
          <w:p w14:paraId="049852C2" w14:textId="5A2A64A8" w:rsidR="006049C6" w:rsidRPr="005F3F52" w:rsidRDefault="00440CCE" w:rsidP="00B54EBC">
            <w:pPr>
              <w:pStyle w:val="Paragrafoelenco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 w:rsidRPr="00F07E96">
              <w:rPr>
                <w:lang w:val="it"/>
              </w:rPr>
              <w:t xml:space="preserve">Quale delle </w:t>
            </w:r>
            <w:r w:rsidR="00F07E96">
              <w:rPr>
                <w:lang w:val="it"/>
              </w:rPr>
              <w:t>seguenti cose non è vera per i clienti quando costruiamo relazioni</w:t>
            </w:r>
            <w:r w:rsidRPr="00F07E96">
              <w:rPr>
                <w:lang w:val="it"/>
              </w:rPr>
              <w:t>?</w:t>
            </w:r>
          </w:p>
          <w:p w14:paraId="034BC457" w14:textId="05462D6B" w:rsidR="00B54EBC" w:rsidRPr="00F07E96" w:rsidRDefault="00F07E96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en-GB" w:eastAsia="en-GB"/>
              </w:rPr>
            </w:pPr>
            <w:r>
              <w:rPr>
                <w:bCs/>
                <w:lang w:val="it" w:eastAsia="en-GB"/>
              </w:rPr>
              <w:t>Si sentono più sicuri</w:t>
            </w:r>
            <w:r w:rsidR="00440CCE" w:rsidRPr="00F07E96">
              <w:rPr>
                <w:bCs/>
                <w:lang w:val="it" w:eastAsia="en-GB"/>
              </w:rPr>
              <w:t>.</w:t>
            </w:r>
          </w:p>
          <w:p w14:paraId="23B0940F" w14:textId="45BC28B5" w:rsidR="00B54EBC" w:rsidRPr="005F3F52" w:rsidRDefault="00F07E96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 w:eastAsia="en-GB"/>
              </w:rPr>
              <w:t xml:space="preserve">A loro piace far parte di qualcosa di </w:t>
            </w:r>
            <w:r w:rsidR="00440CCE" w:rsidRPr="00F07E96">
              <w:rPr>
                <w:lang w:val="it" w:eastAsia="en-GB"/>
              </w:rPr>
              <w:t>cui i bisogni sociali.</w:t>
            </w:r>
          </w:p>
          <w:p w14:paraId="5F980071" w14:textId="18695969" w:rsidR="00B54EBC" w:rsidRPr="005F3F52" w:rsidRDefault="00F07E96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 w:eastAsia="en-GB"/>
              </w:rPr>
              <w:t xml:space="preserve">È più probabile che rimangano </w:t>
            </w:r>
            <w:r w:rsidR="00642664">
              <w:rPr>
                <w:lang w:val="it" w:eastAsia="en-GB"/>
              </w:rPr>
              <w:t>clienti</w:t>
            </w:r>
            <w:r w:rsidR="00B54EBC" w:rsidRPr="00F07E96">
              <w:rPr>
                <w:lang w:val="it" w:eastAsia="en-GB"/>
              </w:rPr>
              <w:t>.</w:t>
            </w:r>
          </w:p>
          <w:p w14:paraId="645AF9CC" w14:textId="0ADD8B9E" w:rsidR="00B54EBC" w:rsidRPr="00F07E96" w:rsidRDefault="00440CCE" w:rsidP="00FB3FBA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lang w:val="en-GB" w:eastAsia="en-GB"/>
              </w:rPr>
            </w:pPr>
            <w:r w:rsidRPr="00F07E96">
              <w:rPr>
                <w:b/>
                <w:lang w:val="it" w:eastAsia="en-GB"/>
              </w:rPr>
              <w:t>Tutt</w:t>
            </w:r>
            <w:r w:rsidR="00642664">
              <w:rPr>
                <w:b/>
                <w:lang w:val="it" w:eastAsia="en-GB"/>
              </w:rPr>
              <w:t xml:space="preserve">e </w:t>
            </w:r>
            <w:r w:rsidRPr="00F07E96">
              <w:rPr>
                <w:b/>
                <w:lang w:val="it" w:eastAsia="en-GB"/>
              </w:rPr>
              <w:t>sono ver</w:t>
            </w:r>
            <w:r w:rsidR="00642664">
              <w:rPr>
                <w:b/>
                <w:lang w:val="it" w:eastAsia="en-GB"/>
              </w:rPr>
              <w:t>e</w:t>
            </w:r>
            <w:r w:rsidRPr="00F07E96">
              <w:rPr>
                <w:b/>
                <w:lang w:val="it" w:eastAsia="en-GB"/>
              </w:rPr>
              <w:t>.</w:t>
            </w:r>
          </w:p>
          <w:p w14:paraId="62AB9AAA" w14:textId="0E4A06D3" w:rsidR="006049C6" w:rsidRPr="00F07E96" w:rsidRDefault="00F07E96" w:rsidP="00B54EBC">
            <w:pPr>
              <w:pStyle w:val="Paragrafoelenco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it" w:eastAsia="en-GB"/>
              </w:rPr>
              <w:t>Collaborazione acquirente-venditore</w:t>
            </w:r>
          </w:p>
          <w:p w14:paraId="19E9AA27" w14:textId="3FFF2754" w:rsidR="00B54EBC" w:rsidRPr="00F07E96" w:rsidRDefault="00F07E96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Cs/>
                <w:lang w:val="en-GB" w:eastAsia="en-GB"/>
              </w:rPr>
            </w:pPr>
            <w:r>
              <w:rPr>
                <w:bCs/>
                <w:lang w:val="it" w:eastAsia="en-GB"/>
              </w:rPr>
              <w:t>È difficile da raggiungere</w:t>
            </w:r>
            <w:r w:rsidR="00B54EBC" w:rsidRPr="00F07E96">
              <w:rPr>
                <w:bCs/>
                <w:lang w:val="it" w:eastAsia="en-GB"/>
              </w:rPr>
              <w:t>.</w:t>
            </w:r>
          </w:p>
          <w:p w14:paraId="4C974519" w14:textId="3D7B28CD" w:rsidR="00B54EBC" w:rsidRPr="005F3F52" w:rsidRDefault="00F07E96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lang w:val="it-IT" w:eastAsia="en-GB"/>
              </w:rPr>
            </w:pPr>
            <w:r w:rsidRPr="00F07E96">
              <w:rPr>
                <w:b/>
                <w:lang w:val="it" w:eastAsia="en-GB"/>
              </w:rPr>
              <w:t>È considerat</w:t>
            </w:r>
            <w:r w:rsidR="00642664">
              <w:rPr>
                <w:b/>
                <w:lang w:val="it" w:eastAsia="en-GB"/>
              </w:rPr>
              <w:t>a</w:t>
            </w:r>
            <w:r w:rsidRPr="00F07E96">
              <w:rPr>
                <w:b/>
                <w:lang w:val="it" w:eastAsia="en-GB"/>
              </w:rPr>
              <w:t xml:space="preserve"> una necessità in futuro.</w:t>
            </w:r>
          </w:p>
          <w:p w14:paraId="746EA892" w14:textId="54496DDF" w:rsidR="00B54EBC" w:rsidRPr="00F07E96" w:rsidRDefault="00F07E96" w:rsidP="00B54EBC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it" w:eastAsia="en-GB"/>
              </w:rPr>
              <w:t>Porterà a più vendite</w:t>
            </w:r>
            <w:r w:rsidR="00DD7FA8" w:rsidRPr="00F07E96">
              <w:rPr>
                <w:lang w:val="it" w:eastAsia="en-GB"/>
              </w:rPr>
              <w:t>.</w:t>
            </w:r>
          </w:p>
          <w:p w14:paraId="76ECF365" w14:textId="5EBE64E4" w:rsidR="00B54EBC" w:rsidRPr="005F3F52" w:rsidRDefault="00F07E96" w:rsidP="00BE60F9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 w:eastAsia="en-GB"/>
              </w:rPr>
              <w:t>È più importante per le aziende più grandi</w:t>
            </w:r>
            <w:r w:rsidR="00B54EBC" w:rsidRPr="00F07E96">
              <w:rPr>
                <w:lang w:val="it" w:eastAsia="en-GB"/>
              </w:rPr>
              <w:t>.</w:t>
            </w:r>
          </w:p>
          <w:p w14:paraId="6C5962D1" w14:textId="7B3527D8" w:rsidR="006049C6" w:rsidRPr="005F3F52" w:rsidRDefault="00F07E96" w:rsidP="00867016">
            <w:pPr>
              <w:pStyle w:val="Paragrafoelenco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 w:eastAsia="en-GB"/>
              </w:rPr>
              <w:t>L'</w:t>
            </w:r>
            <w:r w:rsidR="00642664">
              <w:rPr>
                <w:lang w:val="it" w:eastAsia="en-GB"/>
              </w:rPr>
              <w:t xml:space="preserve">acquisizione </w:t>
            </w:r>
            <w:r>
              <w:rPr>
                <w:lang w:val="it" w:eastAsia="en-GB"/>
              </w:rPr>
              <w:t xml:space="preserve">del cliente </w:t>
            </w:r>
            <w:r w:rsidR="00642664">
              <w:rPr>
                <w:lang w:val="it" w:eastAsia="en-GB"/>
              </w:rPr>
              <w:t>deve essere effettuata</w:t>
            </w:r>
            <w:r>
              <w:rPr>
                <w:lang w:val="it" w:eastAsia="en-GB"/>
              </w:rPr>
              <w:t xml:space="preserve"> con</w:t>
            </w:r>
            <w:r w:rsidR="00867016" w:rsidRPr="00F07E96">
              <w:rPr>
                <w:lang w:val="it" w:eastAsia="en-GB"/>
              </w:rPr>
              <w:t>:</w:t>
            </w:r>
          </w:p>
          <w:p w14:paraId="32DA232E" w14:textId="093641B1" w:rsidR="00867016" w:rsidRPr="00F07E96" w:rsidRDefault="00F07E96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en-GB" w:eastAsia="en-GB"/>
              </w:rPr>
            </w:pPr>
            <w:r w:rsidRPr="00F07E96">
              <w:rPr>
                <w:b/>
                <w:bCs/>
                <w:lang w:val="it" w:eastAsia="en-GB"/>
              </w:rPr>
              <w:t>Nuovi clienti.</w:t>
            </w:r>
          </w:p>
          <w:p w14:paraId="0704C60D" w14:textId="73CC7D13" w:rsidR="00867016" w:rsidRPr="00F07E96" w:rsidRDefault="00F07E96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it" w:eastAsia="en-GB"/>
              </w:rPr>
              <w:t>Clienti attuali</w:t>
            </w:r>
            <w:r w:rsidR="00867016" w:rsidRPr="00F07E96">
              <w:rPr>
                <w:lang w:val="it" w:eastAsia="en-GB"/>
              </w:rPr>
              <w:t>.</w:t>
            </w:r>
          </w:p>
          <w:p w14:paraId="07E9C5C1" w14:textId="5CC71E36" w:rsidR="00867016" w:rsidRPr="00F07E96" w:rsidRDefault="00F07E96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it" w:eastAsia="en-GB"/>
              </w:rPr>
              <w:t>Clienti nuovi e attuali</w:t>
            </w:r>
            <w:r w:rsidR="00867016" w:rsidRPr="00F07E96">
              <w:rPr>
                <w:lang w:val="it" w:eastAsia="en-GB"/>
              </w:rPr>
              <w:t>.</w:t>
            </w:r>
          </w:p>
          <w:p w14:paraId="34BF54A1" w14:textId="50C29EB5" w:rsidR="00867016" w:rsidRPr="005F3F52" w:rsidRDefault="00F07E96" w:rsidP="00E368AE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 w:eastAsia="en-GB"/>
              </w:rPr>
              <w:t>Non è valido per nessuno dei precedenti</w:t>
            </w:r>
            <w:r w:rsidR="00867016" w:rsidRPr="00F07E96">
              <w:rPr>
                <w:lang w:val="it" w:eastAsia="en-GB"/>
              </w:rPr>
              <w:t>.</w:t>
            </w:r>
          </w:p>
          <w:p w14:paraId="3C30DDD1" w14:textId="513D9333" w:rsidR="006049C6" w:rsidRPr="005F3F52" w:rsidRDefault="00A933B6" w:rsidP="00867016">
            <w:pPr>
              <w:pStyle w:val="Paragrafoelenco"/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/>
              </w:rPr>
              <w:t>Quale delle seguenti affermazioni è vera sulla costruzione di relazioni con i social media?</w:t>
            </w:r>
          </w:p>
          <w:p w14:paraId="6BAF87ED" w14:textId="75FC0761" w:rsidR="00867016" w:rsidRPr="005F3F52" w:rsidRDefault="00080244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b/>
                <w:bCs/>
                <w:lang w:val="it-IT" w:eastAsia="en-GB"/>
              </w:rPr>
            </w:pPr>
            <w:r>
              <w:rPr>
                <w:b/>
                <w:bCs/>
                <w:lang w:val="it" w:eastAsia="en-GB"/>
              </w:rPr>
              <w:t>Le aziende</w:t>
            </w:r>
            <w:r w:rsidR="00750DC9" w:rsidRPr="00750DC9">
              <w:rPr>
                <w:b/>
                <w:bCs/>
                <w:lang w:val="it" w:eastAsia="en-GB"/>
              </w:rPr>
              <w:t xml:space="preserve"> devono applicare l'"ascolto" dei social media</w:t>
            </w:r>
            <w:r w:rsidR="00BD1C01">
              <w:rPr>
                <w:b/>
                <w:bCs/>
                <w:lang w:val="it" w:eastAsia="en-GB"/>
              </w:rPr>
              <w:t>.</w:t>
            </w:r>
          </w:p>
          <w:p w14:paraId="23A62129" w14:textId="60B41ABC" w:rsidR="00867016" w:rsidRPr="005F3F52" w:rsidRDefault="00750DC9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>
              <w:rPr>
                <w:lang w:val="it" w:eastAsia="en-GB"/>
              </w:rPr>
              <w:t>Tutti i clienti stanno cercando di stabilire tali relazioni</w:t>
            </w:r>
            <w:r w:rsidR="00BD1C01">
              <w:rPr>
                <w:lang w:val="it" w:eastAsia="en-GB"/>
              </w:rPr>
              <w:t>.</w:t>
            </w:r>
          </w:p>
          <w:p w14:paraId="17C1C9BF" w14:textId="121DA4E2" w:rsidR="00867016" w:rsidRPr="00F07E96" w:rsidRDefault="00BD1C01" w:rsidP="00867016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en-GB" w:eastAsia="en-GB"/>
              </w:rPr>
            </w:pPr>
            <w:r>
              <w:rPr>
                <w:lang w:val="it" w:eastAsia="en-GB"/>
              </w:rPr>
              <w:t>Pubblicare solo contenuti aziendali.</w:t>
            </w:r>
          </w:p>
          <w:p w14:paraId="5CF04B88" w14:textId="164B30E5" w:rsidR="00867016" w:rsidRPr="005F3F52" w:rsidRDefault="00263D3D" w:rsidP="000A0CA1">
            <w:pPr>
              <w:pStyle w:val="Paragrafoelenco"/>
              <w:numPr>
                <w:ilvl w:val="1"/>
                <w:numId w:val="2"/>
              </w:numPr>
              <w:spacing w:after="0" w:line="240" w:lineRule="auto"/>
              <w:ind w:left="841"/>
              <w:textAlignment w:val="baseline"/>
              <w:rPr>
                <w:rFonts w:asciiTheme="minorHAnsi" w:eastAsia="Times New Roman" w:hAnsiTheme="minorHAnsi" w:cstheme="minorHAnsi"/>
                <w:lang w:val="it-IT" w:eastAsia="en-GB"/>
              </w:rPr>
            </w:pPr>
            <w:r w:rsidRPr="00F07E96">
              <w:rPr>
                <w:lang w:val="it" w:eastAsia="en-GB"/>
              </w:rPr>
              <w:t>Tutto quanto sopra</w:t>
            </w:r>
            <w:r w:rsidR="00750DC9">
              <w:rPr>
                <w:lang w:val="it" w:eastAsia="en-GB"/>
              </w:rPr>
              <w:t xml:space="preserve"> è vero</w:t>
            </w:r>
            <w:r w:rsidR="00BD1C01">
              <w:rPr>
                <w:lang w:val="it" w:eastAsia="en-GB"/>
              </w:rPr>
              <w:t>.</w:t>
            </w:r>
          </w:p>
          <w:p w14:paraId="39BA785D" w14:textId="0C7092B1" w:rsidR="006049C6" w:rsidRPr="005F3F52" w:rsidRDefault="006049C6" w:rsidP="00B54EBC">
            <w:pPr>
              <w:spacing w:after="0" w:line="240" w:lineRule="auto"/>
              <w:ind w:left="121"/>
              <w:textAlignment w:val="baseline"/>
              <w:rPr>
                <w:rFonts w:asciiTheme="minorHAnsi" w:eastAsia="Times New Roman" w:hAnsiTheme="minorHAnsi" w:cstheme="minorHAnsi"/>
                <w:lang w:eastAsia="en-GB"/>
              </w:rPr>
            </w:pPr>
          </w:p>
          <w:p w14:paraId="41A84EAB" w14:textId="77777777" w:rsidR="006049C6" w:rsidRPr="005F3F52" w:rsidRDefault="006049C6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color w:val="266C9F"/>
                <w:lang w:eastAsia="en-GB"/>
              </w:rPr>
            </w:pPr>
          </w:p>
        </w:tc>
      </w:tr>
      <w:tr w:rsidR="006049C6" w:rsidRPr="00D5134E" w14:paraId="3B9FB6CD" w14:textId="77777777" w:rsidTr="006049C6">
        <w:trPr>
          <w:trHeight w:val="272"/>
        </w:trPr>
        <w:tc>
          <w:tcPr>
            <w:tcW w:w="27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2DE5AD2A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5F3F52">
              <w:rPr>
                <w:b/>
                <w:bCs/>
                <w:color w:val="FFFFFF" w:themeColor="background1"/>
                <w:lang w:val="en-US"/>
              </w:rPr>
              <w:t>Toolkit (</w:t>
            </w:r>
            <w:proofErr w:type="spellStart"/>
            <w:r w:rsidRPr="005F3F52">
              <w:rPr>
                <w:b/>
                <w:bCs/>
                <w:color w:val="FFFFFF" w:themeColor="background1"/>
                <w:lang w:val="en-US"/>
              </w:rPr>
              <w:t>linee</w:t>
            </w:r>
            <w:proofErr w:type="spellEnd"/>
            <w:r w:rsidRPr="005F3F52">
              <w:rPr>
                <w:b/>
                <w:bCs/>
                <w:color w:val="FFFFFF" w:themeColor="background1"/>
                <w:lang w:val="en-US"/>
              </w:rPr>
              <w:t xml:space="preserve"> </w:t>
            </w:r>
            <w:proofErr w:type="spellStart"/>
            <w:r w:rsidRPr="005F3F52">
              <w:rPr>
                <w:b/>
                <w:bCs/>
                <w:color w:val="FFFFFF" w:themeColor="background1"/>
                <w:lang w:val="en-US"/>
              </w:rPr>
              <w:t>guida</w:t>
            </w:r>
            <w:proofErr w:type="spellEnd"/>
            <w:r w:rsidRPr="005F3F52">
              <w:rPr>
                <w:b/>
                <w:bCs/>
                <w:color w:val="FFFFFF" w:themeColor="background1"/>
                <w:lang w:val="en-US"/>
              </w:rPr>
              <w:t xml:space="preserve">, best practice, checklist, </w:t>
            </w:r>
            <w:proofErr w:type="spellStart"/>
            <w:r w:rsidRPr="005F3F52">
              <w:rPr>
                <w:b/>
                <w:bCs/>
                <w:color w:val="FFFFFF" w:themeColor="background1"/>
                <w:lang w:val="en-US"/>
              </w:rPr>
              <w:t>lezioni</w:t>
            </w:r>
            <w:proofErr w:type="spellEnd"/>
            <w:r w:rsidRPr="005F3F52">
              <w:rPr>
                <w:b/>
                <w:bCs/>
                <w:color w:val="FFFFFF" w:themeColor="background1"/>
                <w:lang w:val="en-US"/>
              </w:rPr>
              <w:t xml:space="preserve"> </w:t>
            </w:r>
            <w:proofErr w:type="spellStart"/>
            <w:r w:rsidRPr="005F3F52">
              <w:rPr>
                <w:b/>
                <w:bCs/>
                <w:color w:val="FFFFFF" w:themeColor="background1"/>
                <w:lang w:val="en-US"/>
              </w:rPr>
              <w:t>apprese</w:t>
            </w:r>
            <w:proofErr w:type="spellEnd"/>
            <w:r w:rsidRPr="005F3F52">
              <w:rPr>
                <w:b/>
                <w:bCs/>
                <w:color w:val="FFFFFF" w:themeColor="background1"/>
                <w:lang w:val="en-US"/>
              </w:rPr>
              <w:t xml:space="preserve">...) </w:t>
            </w:r>
            <w:r w:rsidRPr="005F3F52">
              <w:rPr>
                <w:b/>
                <w:bCs/>
                <w:color w:val="C00000"/>
                <w:lang w:val="en-US"/>
              </w:rPr>
              <w:t xml:space="preserve"> </w:t>
            </w:r>
            <w:r w:rsidRPr="00D5134E">
              <w:rPr>
                <w:b/>
                <w:bCs/>
                <w:color w:val="C00000"/>
                <w:lang w:val="it"/>
              </w:rPr>
              <w:t>DA UTILIZZARE DA CTS / CASE</w:t>
            </w: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F30E06C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/>
              </w:rPr>
              <w:t>Nome</w:t>
            </w:r>
            <w:r w:rsidRPr="00D5134E">
              <w:rPr>
                <w:b/>
                <w:bCs/>
                <w:color w:val="FFFFFF" w:themeColor="background1"/>
                <w:lang w:val="it"/>
              </w:rPr>
              <w:tab/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1E89F7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D5134E" w14:paraId="06ECBEE1" w14:textId="77777777" w:rsidTr="006049C6">
        <w:trPr>
          <w:trHeight w:val="272"/>
        </w:trPr>
        <w:tc>
          <w:tcPr>
            <w:tcW w:w="2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  <w:hideMark/>
          </w:tcPr>
          <w:p w14:paraId="7934A9DD" w14:textId="77777777" w:rsidR="006049C6" w:rsidRPr="00D5134E" w:rsidRDefault="006049C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746589DA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/>
              </w:rPr>
              <w:t>Descrizione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667916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  <w:p w14:paraId="54403BCC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  <w:p w14:paraId="3F42F639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D5134E" w14:paraId="7C9C3DE9" w14:textId="77777777" w:rsidTr="006049C6">
        <w:trPr>
          <w:trHeight w:val="533"/>
        </w:trPr>
        <w:tc>
          <w:tcPr>
            <w:tcW w:w="2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vAlign w:val="center"/>
            <w:hideMark/>
          </w:tcPr>
          <w:p w14:paraId="43636CDE" w14:textId="77777777" w:rsidR="006049C6" w:rsidRPr="00D5134E" w:rsidRDefault="006049C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</w:p>
        </w:tc>
        <w:tc>
          <w:tcPr>
            <w:tcW w:w="1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8546427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/>
              </w:rPr>
              <w:t>Link di interesse</w:t>
            </w:r>
          </w:p>
        </w:tc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930E66" w14:textId="77777777" w:rsidR="006049C6" w:rsidRPr="00D5134E" w:rsidRDefault="006049C6">
            <w:pPr>
              <w:tabs>
                <w:tab w:val="left" w:pos="3516"/>
              </w:tabs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</w:p>
        </w:tc>
      </w:tr>
      <w:tr w:rsidR="006049C6" w:rsidRPr="005F3F52" w14:paraId="4F681D87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1001234" w14:textId="77777777" w:rsidR="006049C6" w:rsidRPr="005F3F52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eastAsia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Risorse (video, link di riferimento)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D2D62E" w14:textId="77777777" w:rsidR="00BE6F90" w:rsidRPr="00BE6F90" w:rsidRDefault="00000000" w:rsidP="00BE6F90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7" w:history="1">
              <w:r w:rsidR="00BE6F90" w:rsidRPr="005F3F52">
                <w:rPr>
                  <w:rStyle w:val="Collegamentoipertestuale"/>
                  <w:color w:val="034990" w:themeColor="hyperlink" w:themeShade="BF"/>
                  <w:lang w:val="en-GB"/>
                </w:rPr>
                <w:t>https://www.octaneai.com/blog/customer-relationships</w:t>
              </w:r>
            </w:hyperlink>
            <w:hyperlink r:id="rId8" w:history="1"/>
          </w:p>
          <w:p w14:paraId="587952EA" w14:textId="77777777" w:rsidR="006C3CD6" w:rsidRDefault="00000000" w:rsidP="00BE6F90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9" w:history="1">
              <w:r w:rsidR="00BE6F90" w:rsidRPr="005F3F52">
                <w:rPr>
                  <w:rStyle w:val="Collegamentoipertestuale"/>
                  <w:color w:val="034990" w:themeColor="hyperlink" w:themeShade="BF"/>
                  <w:lang w:val="en-US"/>
                </w:rPr>
                <w:t>https://www.transparency-one.com/the-case-for-supplier-collaboration/</w:t>
              </w:r>
            </w:hyperlink>
            <w:hyperlink r:id="rId10" w:history="1"/>
          </w:p>
          <w:p w14:paraId="65F4B0DF" w14:textId="77777777" w:rsidR="00BE6F90" w:rsidRPr="00BE6F90" w:rsidRDefault="00000000" w:rsidP="00BE6F90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1" w:history="1">
              <w:r w:rsidR="00BE6F90" w:rsidRPr="005F3F52">
                <w:rPr>
                  <w:rStyle w:val="Collegamentoipertestuale"/>
                  <w:color w:val="034990" w:themeColor="hyperlink" w:themeShade="BF"/>
                  <w:lang w:val="en-US"/>
                </w:rPr>
                <w:t>https://www.revechat.com/blog/customer-interactions/</w:t>
              </w:r>
            </w:hyperlink>
            <w:hyperlink r:id="rId12" w:history="1"/>
          </w:p>
          <w:p w14:paraId="7732440F" w14:textId="48A70CE4" w:rsidR="00BE6F90" w:rsidRDefault="00000000" w:rsidP="00BE6F90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  <w:hyperlink r:id="rId13" w:history="1">
              <w:r w:rsidR="00BE6F90" w:rsidRPr="005F3F52">
                <w:rPr>
                  <w:rStyle w:val="Collegamentoipertestuale"/>
                  <w:color w:val="034990" w:themeColor="hyperlink" w:themeShade="BF"/>
                  <w:lang w:val="en-US"/>
                </w:rPr>
                <w:t>https://www.youtube.com/watch?v=IhC_jI1X8Ys</w:t>
              </w:r>
            </w:hyperlink>
            <w:hyperlink r:id="rId14" w:history="1"/>
          </w:p>
          <w:p w14:paraId="5412CC4E" w14:textId="77777777" w:rsidR="000F77EF" w:rsidRPr="000F77EF" w:rsidRDefault="00000000" w:rsidP="000F77EF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5" w:history="1">
              <w:r w:rsidR="000F77EF" w:rsidRPr="005F3F52">
                <w:rPr>
                  <w:rStyle w:val="Collegamentoipertestuale"/>
                  <w:color w:val="034990" w:themeColor="hyperlink" w:themeShade="BF"/>
                  <w:lang w:val="en-GB"/>
                </w:rPr>
                <w:t>https://www.finextra.com/blogposting/19316/7-reasons-to-meet-customers-face-to-face</w:t>
              </w:r>
            </w:hyperlink>
            <w:hyperlink r:id="rId16" w:history="1"/>
          </w:p>
          <w:p w14:paraId="4BA65C79" w14:textId="72FA7804" w:rsidR="00BE6F90" w:rsidRPr="00BE6F90" w:rsidRDefault="00000000" w:rsidP="00BE6F90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7" w:history="1">
              <w:r w:rsidR="000F77EF" w:rsidRPr="005F3F52">
                <w:rPr>
                  <w:rStyle w:val="Collegamentoipertestuale"/>
                  <w:color w:val="034990" w:themeColor="hyperlink" w:themeShade="BF"/>
                  <w:lang w:val="en-US"/>
                </w:rPr>
                <w:t>https://www.intercommedia.org/build-customer-relations/</w:t>
              </w:r>
            </w:hyperlink>
            <w:hyperlink r:id="rId18" w:history="1"/>
          </w:p>
          <w:p w14:paraId="6F651854" w14:textId="77777777" w:rsidR="000F77EF" w:rsidRPr="000F77EF" w:rsidRDefault="00000000" w:rsidP="000F77EF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  <w:hyperlink r:id="rId19" w:history="1">
              <w:r w:rsidR="000F77EF" w:rsidRPr="005F3F52">
                <w:rPr>
                  <w:rStyle w:val="Collegamentoipertestuale"/>
                  <w:color w:val="034990" w:themeColor="hyperlink" w:themeShade="BF"/>
                  <w:lang w:val="en-US"/>
                </w:rPr>
                <w:t>https://sproutsocial.com/insights/build-customer-relationships/</w:t>
              </w:r>
            </w:hyperlink>
            <w:hyperlink r:id="rId20" w:history="1"/>
          </w:p>
          <w:p w14:paraId="4AC7006C" w14:textId="4E4F6F9A" w:rsidR="00BE6F90" w:rsidRPr="00027CAC" w:rsidRDefault="00BE6F90" w:rsidP="00BE6F90">
            <w:pPr>
              <w:rPr>
                <w:rFonts w:asciiTheme="minorHAnsi" w:hAnsiTheme="minorHAnsi" w:cstheme="minorHAnsi"/>
                <w:color w:val="2F5496" w:themeColor="accent1" w:themeShade="BF"/>
                <w:lang w:val="en-US"/>
              </w:rPr>
            </w:pPr>
          </w:p>
        </w:tc>
      </w:tr>
      <w:tr w:rsidR="006049C6" w:rsidRPr="00D5134E" w14:paraId="0D56C854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6841AC44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lastRenderedPageBreak/>
              <w:t>Materiale correlato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7A9FF2" w14:textId="44085606" w:rsidR="00FD3D40" w:rsidRPr="00027CAC" w:rsidRDefault="00FD3D40" w:rsidP="00AA0AAA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</w:p>
        </w:tc>
      </w:tr>
      <w:tr w:rsidR="006049C6" w:rsidRPr="00D5134E" w14:paraId="105B4545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555007F2" w14:textId="77777777" w:rsidR="006049C6" w:rsidRPr="00D5134E" w:rsidRDefault="006049C6">
            <w:pPr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lang w:val="en-GB" w:eastAsia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PPT correlati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4DA90D" w14:textId="77777777" w:rsidR="006049C6" w:rsidRPr="00027CAC" w:rsidRDefault="006049C6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</w:p>
        </w:tc>
      </w:tr>
      <w:tr w:rsidR="006049C6" w:rsidRPr="005F3F52" w14:paraId="4050EC86" w14:textId="77777777" w:rsidTr="00C67D32">
        <w:trPr>
          <w:trHeight w:val="598"/>
        </w:trPr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187D3120" w14:textId="77777777" w:rsidR="006049C6" w:rsidRPr="00D5134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Bibliografia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AEED13" w14:textId="77777777" w:rsidR="00AA0AAA" w:rsidRPr="008B04B0" w:rsidRDefault="008B04B0" w:rsidP="00485EC0">
            <w:pPr>
              <w:rPr>
                <w:rFonts w:asciiTheme="minorHAnsi" w:hAnsiTheme="minorHAnsi" w:cstheme="minorHAnsi"/>
                <w:color w:val="2F5496" w:themeColor="accent1" w:themeShade="BF"/>
                <w:shd w:val="clear" w:color="auto" w:fill="FFFFFF"/>
              </w:rPr>
            </w:pPr>
            <w:r w:rsidRPr="008B04B0">
              <w:rPr>
                <w:color w:val="2F5496" w:themeColor="accent1" w:themeShade="BF"/>
                <w:shd w:val="clear" w:color="auto" w:fill="FFFFFF"/>
                <w:lang w:val="it"/>
              </w:rPr>
              <w:t xml:space="preserve">Thukral, E., &amp; Ratten, V. (2021). Costruire e mantenere relazioni con i clienti attraverso il marketing digitale e le nuove tecnologie per le piccole imprese durante la pandemia di COVID-19. In </w:t>
            </w:r>
            <w:r w:rsidRPr="008B04B0">
              <w:rPr>
                <w:i/>
                <w:iCs/>
                <w:color w:val="2F5496" w:themeColor="accent1" w:themeShade="BF"/>
                <w:shd w:val="clear" w:color="auto" w:fill="FFFFFF"/>
                <w:lang w:val="it"/>
              </w:rPr>
              <w:t>COVID-19 e imprenditorialità</w:t>
            </w:r>
            <w:r w:rsidRPr="008B04B0">
              <w:rPr>
                <w:color w:val="2F5496" w:themeColor="accent1" w:themeShade="BF"/>
                <w:shd w:val="clear" w:color="auto" w:fill="FFFFFF"/>
                <w:lang w:val="it"/>
              </w:rPr>
              <w:t xml:space="preserve"> (pp. 100-108). Routledge.</w:t>
            </w:r>
          </w:p>
          <w:p w14:paraId="1B563924" w14:textId="77777777" w:rsidR="008B04B0" w:rsidRPr="005F3F52" w:rsidRDefault="008B04B0" w:rsidP="00485EC0">
            <w:pPr>
              <w:rPr>
                <w:rFonts w:asciiTheme="minorHAnsi" w:hAnsiTheme="minorHAnsi" w:cstheme="minorHAnsi"/>
                <w:color w:val="2F5496" w:themeColor="accent1" w:themeShade="BF"/>
                <w:shd w:val="clear" w:color="auto" w:fill="FFFFFF"/>
                <w:lang w:val="en-US"/>
              </w:rPr>
            </w:pPr>
            <w:r w:rsidRPr="008B04B0">
              <w:rPr>
                <w:color w:val="2F5496" w:themeColor="accent1" w:themeShade="BF"/>
                <w:shd w:val="clear" w:color="auto" w:fill="FFFFFF"/>
                <w:lang w:val="it"/>
              </w:rPr>
              <w:t>Oncioiu, I., Căpușneanu, S., Topor, D. I., Tamaș, A. S., Solomon, A. G., &amp; Dănescu, T. (2021). Potere fondamentale delle interazioni sui social media per la costruzione di un marchio e relazioni con i clienti. </w:t>
            </w:r>
            <w:r w:rsidRPr="005F3F52">
              <w:rPr>
                <w:i/>
                <w:iCs/>
                <w:color w:val="2F5496" w:themeColor="accent1" w:themeShade="BF"/>
                <w:shd w:val="clear" w:color="auto" w:fill="FFFFFF"/>
                <w:lang w:val="en-US"/>
              </w:rPr>
              <w:t>Journal of Theoretical and Applied Electronic Commerce Research</w:t>
            </w:r>
            <w:r w:rsidRPr="005F3F52">
              <w:rPr>
                <w:color w:val="2F5496" w:themeColor="accent1" w:themeShade="BF"/>
                <w:shd w:val="clear" w:color="auto" w:fill="FFFFFF"/>
                <w:lang w:val="en-US"/>
              </w:rPr>
              <w:t xml:space="preserve">, </w:t>
            </w:r>
            <w:r w:rsidRPr="005F3F52">
              <w:rPr>
                <w:i/>
                <w:iCs/>
                <w:color w:val="2F5496" w:themeColor="accent1" w:themeShade="BF"/>
                <w:shd w:val="clear" w:color="auto" w:fill="FFFFFF"/>
                <w:lang w:val="en-US"/>
              </w:rPr>
              <w:t>16</w:t>
            </w:r>
            <w:r w:rsidRPr="005F3F52">
              <w:rPr>
                <w:lang w:val="en-US"/>
              </w:rPr>
              <w:t xml:space="preserve"> </w:t>
            </w:r>
            <w:r w:rsidRPr="005F3F52">
              <w:rPr>
                <w:color w:val="2F5496" w:themeColor="accent1" w:themeShade="BF"/>
                <w:shd w:val="clear" w:color="auto" w:fill="FFFFFF"/>
                <w:lang w:val="en-US"/>
              </w:rPr>
              <w:t>(5), 1702-1717.</w:t>
            </w:r>
          </w:p>
          <w:p w14:paraId="1C1F930F" w14:textId="77777777" w:rsidR="008B04B0" w:rsidRPr="005F3F52" w:rsidRDefault="008B04B0" w:rsidP="00485EC0">
            <w:pPr>
              <w:rPr>
                <w:rFonts w:asciiTheme="minorHAnsi" w:hAnsiTheme="minorHAnsi" w:cstheme="minorHAnsi"/>
                <w:color w:val="2F5496" w:themeColor="accent1" w:themeShade="BF"/>
                <w:shd w:val="clear" w:color="auto" w:fill="FFFFFF"/>
                <w:lang w:val="en-US"/>
              </w:rPr>
            </w:pPr>
            <w:r w:rsidRPr="005F3F52">
              <w:rPr>
                <w:color w:val="2F5496" w:themeColor="accent1" w:themeShade="BF"/>
                <w:shd w:val="clear" w:color="auto" w:fill="FFFFFF"/>
                <w:lang w:val="en-US"/>
              </w:rPr>
              <w:t xml:space="preserve">Hussain, K., Jing, F., Junaid, M., Shi, H., &amp; </w:t>
            </w:r>
            <w:proofErr w:type="spellStart"/>
            <w:r w:rsidRPr="005F3F52">
              <w:rPr>
                <w:color w:val="2F5496" w:themeColor="accent1" w:themeShade="BF"/>
                <w:shd w:val="clear" w:color="auto" w:fill="FFFFFF"/>
                <w:lang w:val="en-US"/>
              </w:rPr>
              <w:t>Baig</w:t>
            </w:r>
            <w:proofErr w:type="spellEnd"/>
            <w:r w:rsidRPr="005F3F52">
              <w:rPr>
                <w:color w:val="2F5496" w:themeColor="accent1" w:themeShade="BF"/>
                <w:shd w:val="clear" w:color="auto" w:fill="FFFFFF"/>
                <w:lang w:val="en-US"/>
              </w:rPr>
              <w:t xml:space="preserve">, U. (2020). </w:t>
            </w:r>
            <w:r w:rsidRPr="008B04B0">
              <w:rPr>
                <w:color w:val="2F5496" w:themeColor="accent1" w:themeShade="BF"/>
                <w:shd w:val="clear" w:color="auto" w:fill="FFFFFF"/>
                <w:lang w:val="it"/>
              </w:rPr>
              <w:t>Il rapporto acquirente-venditore: una sintesi letteraria su prospettive dinamiche. </w:t>
            </w:r>
            <w:r w:rsidRPr="005F3F52">
              <w:rPr>
                <w:i/>
                <w:iCs/>
                <w:color w:val="2F5496" w:themeColor="accent1" w:themeShade="BF"/>
                <w:shd w:val="clear" w:color="auto" w:fill="FFFFFF"/>
                <w:lang w:val="en-US"/>
              </w:rPr>
              <w:t>Journal of Business &amp; Industrial Marketing</w:t>
            </w:r>
            <w:r w:rsidRPr="005F3F52">
              <w:rPr>
                <w:color w:val="2F5496" w:themeColor="accent1" w:themeShade="BF"/>
                <w:shd w:val="clear" w:color="auto" w:fill="FFFFFF"/>
                <w:lang w:val="en-US"/>
              </w:rPr>
              <w:t>.</w:t>
            </w:r>
          </w:p>
          <w:p w14:paraId="15D24FED" w14:textId="7A93F742" w:rsidR="008B04B0" w:rsidRPr="008B04B0" w:rsidRDefault="008B04B0" w:rsidP="00485EC0">
            <w:pPr>
              <w:rPr>
                <w:rFonts w:asciiTheme="minorHAnsi" w:hAnsiTheme="minorHAnsi" w:cstheme="minorHAnsi"/>
                <w:color w:val="2F5496" w:themeColor="accent1" w:themeShade="BF"/>
                <w:lang w:val="en-GB"/>
              </w:rPr>
            </w:pPr>
            <w:proofErr w:type="spellStart"/>
            <w:r w:rsidRPr="005F3F52">
              <w:rPr>
                <w:color w:val="2F5496" w:themeColor="accent1" w:themeShade="BF"/>
                <w:shd w:val="clear" w:color="auto" w:fill="FFFFFF"/>
                <w:lang w:val="en-US"/>
              </w:rPr>
              <w:t>Yenen</w:t>
            </w:r>
            <w:proofErr w:type="spellEnd"/>
            <w:r w:rsidRPr="005F3F52">
              <w:rPr>
                <w:color w:val="2F5496" w:themeColor="accent1" w:themeShade="BF"/>
                <w:shd w:val="clear" w:color="auto" w:fill="FFFFFF"/>
                <w:lang w:val="en-US"/>
              </w:rPr>
              <w:t xml:space="preserve">, S. Ü., &amp; </w:t>
            </w:r>
            <w:proofErr w:type="spellStart"/>
            <w:r w:rsidRPr="005F3F52">
              <w:rPr>
                <w:color w:val="2F5496" w:themeColor="accent1" w:themeShade="BF"/>
                <w:shd w:val="clear" w:color="auto" w:fill="FFFFFF"/>
                <w:lang w:val="en-US"/>
              </w:rPr>
              <w:t>Şahin</w:t>
            </w:r>
            <w:proofErr w:type="spellEnd"/>
            <w:r w:rsidRPr="005F3F52">
              <w:rPr>
                <w:color w:val="2F5496" w:themeColor="accent1" w:themeShade="BF"/>
                <w:shd w:val="clear" w:color="auto" w:fill="FFFFFF"/>
                <w:lang w:val="en-US"/>
              </w:rPr>
              <w:t xml:space="preserve">, G. (2021, </w:t>
            </w:r>
            <w:proofErr w:type="spellStart"/>
            <w:r w:rsidRPr="005F3F52">
              <w:rPr>
                <w:color w:val="2F5496" w:themeColor="accent1" w:themeShade="BF"/>
                <w:shd w:val="clear" w:color="auto" w:fill="FFFFFF"/>
                <w:lang w:val="en-US"/>
              </w:rPr>
              <w:t>novembre</w:t>
            </w:r>
            <w:proofErr w:type="spellEnd"/>
            <w:r w:rsidRPr="005F3F52">
              <w:rPr>
                <w:color w:val="2F5496" w:themeColor="accent1" w:themeShade="BF"/>
                <w:shd w:val="clear" w:color="auto" w:fill="FFFFFF"/>
                <w:lang w:val="en-US"/>
              </w:rPr>
              <w:t xml:space="preserve">). </w:t>
            </w:r>
            <w:r w:rsidRPr="008B04B0">
              <w:rPr>
                <w:color w:val="2F5496" w:themeColor="accent1" w:themeShade="BF"/>
                <w:shd w:val="clear" w:color="auto" w:fill="FFFFFF"/>
                <w:lang w:val="it"/>
              </w:rPr>
              <w:t xml:space="preserve">Acquisizione e </w:t>
            </w:r>
            <w:proofErr w:type="spellStart"/>
            <w:r w:rsidRPr="008B04B0">
              <w:rPr>
                <w:color w:val="2F5496" w:themeColor="accent1" w:themeShade="BF"/>
                <w:shd w:val="clear" w:color="auto" w:fill="FFFFFF"/>
                <w:lang w:val="it"/>
              </w:rPr>
              <w:t>onboarding</w:t>
            </w:r>
            <w:proofErr w:type="spellEnd"/>
            <w:r w:rsidRPr="008B04B0">
              <w:rPr>
                <w:color w:val="2F5496" w:themeColor="accent1" w:themeShade="BF"/>
                <w:shd w:val="clear" w:color="auto" w:fill="FFFFFF"/>
                <w:lang w:val="it"/>
              </w:rPr>
              <w:t xml:space="preserve"> di clienti digitali durante la pandemia. </w:t>
            </w:r>
            <w:r w:rsidRPr="005F3F52">
              <w:rPr>
                <w:color w:val="2F5496" w:themeColor="accent1" w:themeShade="BF"/>
                <w:shd w:val="clear" w:color="auto" w:fill="FFFFFF"/>
                <w:lang w:val="en-US"/>
              </w:rPr>
              <w:t xml:space="preserve">Nel </w:t>
            </w:r>
            <w:r w:rsidRPr="005F3F52">
              <w:rPr>
                <w:i/>
                <w:iCs/>
                <w:color w:val="2F5496" w:themeColor="accent1" w:themeShade="BF"/>
                <w:shd w:val="clear" w:color="auto" w:fill="FFFFFF"/>
                <w:lang w:val="en-US"/>
              </w:rPr>
              <w:t>2021 15th Turkish National Software Engineering Symposium (UYMS)</w:t>
            </w:r>
            <w:r w:rsidRPr="005F3F52">
              <w:rPr>
                <w:color w:val="2F5496" w:themeColor="accent1" w:themeShade="BF"/>
                <w:shd w:val="clear" w:color="auto" w:fill="FFFFFF"/>
                <w:lang w:val="en-US"/>
              </w:rPr>
              <w:t xml:space="preserve"> (pp. 1-4). IEEE.</w:t>
            </w:r>
          </w:p>
        </w:tc>
      </w:tr>
      <w:tr w:rsidR="006049C6" w:rsidRPr="00D5134E" w14:paraId="5FEDCDD1" w14:textId="77777777" w:rsidTr="006049C6"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CA373"/>
            <w:hideMark/>
          </w:tcPr>
          <w:p w14:paraId="7B8E97B5" w14:textId="77777777" w:rsidR="006049C6" w:rsidRPr="00D5134E" w:rsidRDefault="006049C6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lang w:val="en-GB"/>
              </w:rPr>
            </w:pPr>
            <w:r w:rsidRPr="00D5134E">
              <w:rPr>
                <w:b/>
                <w:bCs/>
                <w:color w:val="FFFFFF" w:themeColor="background1"/>
                <w:lang w:val="it" w:eastAsia="en-GB"/>
              </w:rPr>
              <w:t>Fornito da</w:t>
            </w:r>
          </w:p>
        </w:tc>
        <w:tc>
          <w:tcPr>
            <w:tcW w:w="6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5F0273" w14:textId="5013580F" w:rsidR="006049C6" w:rsidRPr="00D5134E" w:rsidRDefault="00DF21B1">
            <w:pPr>
              <w:rPr>
                <w:rFonts w:asciiTheme="minorHAnsi" w:hAnsiTheme="minorHAnsi" w:cstheme="minorHAnsi"/>
                <w:color w:val="1F3864" w:themeColor="accent1" w:themeShade="80"/>
                <w:lang w:val="en-GB"/>
              </w:rPr>
            </w:pPr>
            <w:r w:rsidRPr="00D5134E">
              <w:rPr>
                <w:color w:val="1F3864" w:themeColor="accent1" w:themeShade="80"/>
                <w:lang w:val="it"/>
              </w:rPr>
              <w:t>SEERC ·</w:t>
            </w:r>
          </w:p>
        </w:tc>
      </w:tr>
    </w:tbl>
    <w:p w14:paraId="40FDB52D" w14:textId="77777777" w:rsidR="006049C6" w:rsidRPr="00D5134E" w:rsidRDefault="006049C6" w:rsidP="006049C6">
      <w:pPr>
        <w:rPr>
          <w:rFonts w:asciiTheme="minorHAnsi" w:hAnsiTheme="minorHAnsi" w:cstheme="minorHAnsi"/>
          <w:lang w:val="en-GB"/>
        </w:rPr>
      </w:pPr>
    </w:p>
    <w:p w14:paraId="4CFF9A88" w14:textId="3847FFF1" w:rsidR="00A4144D" w:rsidRPr="00D5134E" w:rsidRDefault="00000000" w:rsidP="005D3D97">
      <w:pPr>
        <w:rPr>
          <w:rFonts w:asciiTheme="minorHAnsi" w:hAnsiTheme="minorHAnsi" w:cstheme="minorHAnsi"/>
          <w:lang w:val="en-GB"/>
        </w:rPr>
      </w:pPr>
    </w:p>
    <w:sectPr w:rsidR="00A4144D" w:rsidRPr="00D5134E" w:rsidSect="006049C6">
      <w:headerReference w:type="default" r:id="rId21"/>
      <w:footerReference w:type="default" r:id="rId2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3D6A5C" w14:textId="77777777" w:rsidR="004F77E7" w:rsidRDefault="004F77E7" w:rsidP="005D3D97">
      <w:pPr>
        <w:spacing w:after="0" w:line="240" w:lineRule="auto"/>
      </w:pPr>
      <w:r>
        <w:rPr>
          <w:lang w:val="it"/>
        </w:rPr>
        <w:separator/>
      </w:r>
    </w:p>
  </w:endnote>
  <w:endnote w:type="continuationSeparator" w:id="0">
    <w:p w14:paraId="0FA25B63" w14:textId="77777777" w:rsidR="004F77E7" w:rsidRDefault="004F77E7" w:rsidP="005D3D97">
      <w:pPr>
        <w:spacing w:after="0" w:line="240" w:lineRule="auto"/>
      </w:pPr>
      <w:r>
        <w:rPr>
          <w:lang w:val="it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YADLjI9qxTA 0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2E7AA" w14:textId="7B58F247" w:rsidR="005D3D97" w:rsidRDefault="00505F0E">
    <w:pPr>
      <w:pStyle w:val="Pidipagina"/>
    </w:pPr>
    <w:r w:rsidRPr="00505F0E">
      <w:rPr>
        <w:noProof/>
        <w:lang w:val="it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1A3B873" wp14:editId="0B15278A">
              <wp:simplePos x="0" y="0"/>
              <wp:positionH relativeFrom="page">
                <wp:posOffset>1701101</wp:posOffset>
              </wp:positionH>
              <wp:positionV relativeFrom="paragraph">
                <wp:posOffset>-33468</wp:posOffset>
              </wp:positionV>
              <wp:extent cx="5913429" cy="523220"/>
              <wp:effectExtent l="0" t="0" r="0" b="0"/>
              <wp:wrapNone/>
              <wp:docPr id="2" name="CuadroTexto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13429" cy="52322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45524985" w14:textId="18874FCA" w:rsidR="00505F0E" w:rsidRPr="005F3F52" w:rsidRDefault="00505F0E" w:rsidP="00505F0E">
                          <w:pPr>
                            <w:rPr>
                              <w:rFonts w:ascii="YADLjI9qxTA 0" w:hAnsi="YADLjI9qxTA 0"/>
                              <w:color w:val="FFFFFF" w:themeColor="background1"/>
                              <w:kern w:val="24"/>
                              <w:sz w:val="18"/>
                              <w:szCs w:val="16"/>
                            </w:rPr>
                          </w:pPr>
                          <w:r w:rsidRPr="00505F0E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it"/>
                            </w:rPr>
                            <w:t xml:space="preserve">Con il sostegno </w:t>
                          </w:r>
                          <w:r w:rsidR="009158F1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it"/>
                            </w:rPr>
                            <w:t xml:space="preserve">del programma </w:t>
                          </w:r>
                          <w:r w:rsidRPr="00505F0E">
                            <w:rPr>
                              <w:color w:val="FFFFFF" w:themeColor="background1"/>
                              <w:kern w:val="24"/>
                              <w:sz w:val="18"/>
                              <w:szCs w:val="16"/>
                              <w:lang w:val="it"/>
                            </w:rPr>
                            <w:t xml:space="preserve">Erasmus+ dell'Unione europea. Il presente documento e il suo contenuto riflettono solo le opinioni degli autori e la Commissione non può essere ritenuta responsabile per qualsiasi uso che possa essere fatto delle informazioni in esso contenute. </w:t>
                          </w: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1A3B873" id="_x0000_t202" coordsize="21600,21600" o:spt="202" path="m,l,21600r21600,l21600,xe">
              <v:stroke joinstyle="miter"/>
              <v:path gradientshapeok="t" o:connecttype="rect"/>
            </v:shapetype>
            <v:shape id="CuadroTexto 6" o:spid="_x0000_s1026" type="#_x0000_t202" style="position:absolute;margin-left:133.95pt;margin-top:-2.65pt;width:465.6pt;height:41.2pt;z-index:25166745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" filled="f" stroked="f">
              <v:textbox style="mso-fit-shape-to-text:t">
                <w:txbxContent>
                  <w:p w14:paraId="45524985" w14:textId="18874FCA" w:rsidR="00505F0E" w:rsidRPr="005F3F52" w:rsidRDefault="00505F0E" w:rsidP="00505F0E">
                    <w:pPr>
                      <w:rPr>
                        <w:rFonts w:ascii="YADLjI9qxTA 0" w:hAnsi="YADLjI9qxTA 0"/>
                        <w:color w:val="FFFFFF" w:themeColor="background1"/>
                        <w:kern w:val="24"/>
                        <w:sz w:val="18"/>
                        <w:szCs w:val="16"/>
                      </w:rPr>
                    </w:pPr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it"/>
                      </w:rPr>
                      <w:t xml:space="preserve">Con il sostegno </w:t>
                    </w:r>
                    <w:r w:rsidR="009158F1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it"/>
                      </w:rPr>
                      <w:t xml:space="preserve">del programma </w:t>
                    </w:r>
                    <w:r w:rsidRPr="00505F0E">
                      <w:rPr>
                        <w:color w:val="FFFFFF" w:themeColor="background1"/>
                        <w:kern w:val="24"/>
                        <w:sz w:val="18"/>
                        <w:szCs w:val="16"/>
                        <w:lang w:val="it"/>
                      </w:rPr>
                      <w:t xml:space="preserve">Erasmus+ dell'Unione europea. Il presente documento e il suo contenuto riflettono solo le opinioni degli autori e la Commissione non può essere ritenuta responsabile per qualsiasi uso che possa essere fatto delle informazioni in esso contenute. 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505F0E">
      <w:rPr>
        <w:noProof/>
        <w:lang w:val="it"/>
      </w:rPr>
      <w:drawing>
        <wp:anchor distT="0" distB="0" distL="114300" distR="114300" simplePos="0" relativeHeight="251665408" behindDoc="1" locked="0" layoutInCell="1" allowOverlap="1" wp14:anchorId="38BC7E1D" wp14:editId="19DD65C4">
          <wp:simplePos x="0" y="0"/>
          <wp:positionH relativeFrom="column">
            <wp:posOffset>-915798</wp:posOffset>
          </wp:positionH>
          <wp:positionV relativeFrom="paragraph">
            <wp:posOffset>69973</wp:posOffset>
          </wp:positionV>
          <wp:extent cx="1449705" cy="315595"/>
          <wp:effectExtent l="0" t="0" r="0" b="8255"/>
          <wp:wrapTight wrapText="bothSides">
            <wp:wrapPolygon edited="0">
              <wp:start x="0" y="0"/>
              <wp:lineTo x="0" y="20861"/>
              <wp:lineTo x="21288" y="20861"/>
              <wp:lineTo x="21288" y="7823"/>
              <wp:lineTo x="18449" y="0"/>
              <wp:lineTo x="0" y="0"/>
            </wp:wrapPolygon>
          </wp:wrapTight>
          <wp:docPr id="10" name="Picture 3">
            <a:extLst xmlns:a="http://schemas.openxmlformats.org/drawingml/2006/main">
              <a:ext uri="{FF2B5EF4-FFF2-40B4-BE49-F238E27FC236}">
                <a16:creationId xmlns:a16="http://schemas.microsoft.com/office/drawing/2014/main" id="{8020D37D-7110-4D40-ACA1-FA70F807005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3">
                    <a:extLst>
                      <a:ext uri="{FF2B5EF4-FFF2-40B4-BE49-F238E27FC236}">
                        <a16:creationId xmlns:a16="http://schemas.microsoft.com/office/drawing/2014/main" id="{8020D37D-7110-4D40-ACA1-FA70F807005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9705" cy="315595"/>
                  </a:xfrm>
                  <a:prstGeom prst="rect">
                    <a:avLst/>
                  </a:prstGeom>
                  <a:noFill/>
                  <a:ln cap="flat"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36E7229" wp14:editId="047DDA07">
              <wp:simplePos x="0" y="0"/>
              <wp:positionH relativeFrom="page">
                <wp:posOffset>15368</wp:posOffset>
              </wp:positionH>
              <wp:positionV relativeFrom="paragraph">
                <wp:posOffset>-167016</wp:posOffset>
              </wp:positionV>
              <wp:extent cx="7520940" cy="747977"/>
              <wp:effectExtent l="0" t="0" r="22860" b="14605"/>
              <wp:wrapNone/>
              <wp:docPr id="3" name="Rectángul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20940" cy="747977"/>
                      </a:xfrm>
                      <a:prstGeom prst="rect">
                        <a:avLst/>
                      </a:prstGeom>
                      <a:solidFill>
                        <a:srgbClr val="0CA373"/>
                      </a:solidFill>
                      <a:ln>
                        <a:solidFill>
                          <a:srgbClr val="0CA373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16="http://schemas.microsoft.com/office/drawing/2014/main" xmlns:a="http://schemas.openxmlformats.org/drawingml/2006/main">
          <w:pict>
            <v:rect id="Rectángulo 3" style="position:absolute;margin-left:1.2pt;margin-top:-13.15pt;width:592.2pt;height:58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0ca373" strokecolor="#0ca373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" w14:anchorId="7B438C98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D6F2A" w14:textId="77777777" w:rsidR="004F77E7" w:rsidRDefault="004F77E7" w:rsidP="005D3D97">
      <w:pPr>
        <w:spacing w:after="0" w:line="240" w:lineRule="auto"/>
      </w:pPr>
      <w:r>
        <w:rPr>
          <w:lang w:val="it"/>
        </w:rPr>
        <w:separator/>
      </w:r>
    </w:p>
  </w:footnote>
  <w:footnote w:type="continuationSeparator" w:id="0">
    <w:p w14:paraId="63F4C84F" w14:textId="77777777" w:rsidR="004F77E7" w:rsidRDefault="004F77E7" w:rsidP="005D3D97">
      <w:pPr>
        <w:spacing w:after="0" w:line="240" w:lineRule="auto"/>
      </w:pPr>
      <w:r>
        <w:rPr>
          <w:lang w:val="it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5FC66" w14:textId="2255867C" w:rsidR="005D3D97" w:rsidRPr="005F3F52" w:rsidRDefault="005D3D97" w:rsidP="000C31A9">
    <w:pPr>
      <w:jc w:val="center"/>
      <w:rPr>
        <w:rFonts w:ascii="Bahnschrift SemiLight" w:hAnsi="Bahnschrift SemiLight"/>
        <w:b/>
        <w:bCs/>
      </w:rPr>
    </w:pPr>
    <w:r w:rsidRPr="000C31A9">
      <w:rPr>
        <w:b/>
        <w:bCs/>
        <w:noProof/>
        <w:lang w:val="it"/>
      </w:rPr>
      <w:drawing>
        <wp:anchor distT="0" distB="0" distL="114300" distR="114300" simplePos="0" relativeHeight="251664384" behindDoc="1" locked="0" layoutInCell="1" allowOverlap="1" wp14:anchorId="06897EAF" wp14:editId="6D1ED514">
          <wp:simplePos x="0" y="0"/>
          <wp:positionH relativeFrom="margin">
            <wp:align>left</wp:align>
          </wp:positionH>
          <wp:positionV relativeFrom="paragraph">
            <wp:posOffset>-171422</wp:posOffset>
          </wp:positionV>
          <wp:extent cx="1534160" cy="734695"/>
          <wp:effectExtent l="0" t="0" r="8890" b="8255"/>
          <wp:wrapTight wrapText="bothSides">
            <wp:wrapPolygon edited="0">
              <wp:start x="0" y="0"/>
              <wp:lineTo x="0" y="21283"/>
              <wp:lineTo x="21457" y="21283"/>
              <wp:lineTo x="21457" y="0"/>
              <wp:lineTo x="0" y="0"/>
            </wp:wrapPolygon>
          </wp:wrapTight>
          <wp:docPr id="8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6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796" t="14738" r="9376" b="51961"/>
                  <a:stretch/>
                </pic:blipFill>
                <pic:spPr bwMode="auto">
                  <a:xfrm>
                    <a:off x="0" y="0"/>
                    <a:ext cx="1546751" cy="74052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C31A9">
      <w:rPr>
        <w:b/>
        <w:bCs/>
        <w:lang w:val="it"/>
      </w:rPr>
      <w:t>Rafforzare la resilienza delle PMI dopo il lock-down</w:t>
    </w:r>
  </w:p>
  <w:p w14:paraId="75A08B86" w14:textId="77777777" w:rsidR="005D3D97" w:rsidRPr="000C31A9" w:rsidRDefault="005D3D97" w:rsidP="000C31A9">
    <w:pPr>
      <w:jc w:val="center"/>
      <w:rPr>
        <w:rFonts w:ascii="Bahnschrift SemiLight" w:hAnsi="Bahnschrift SemiLight"/>
        <w:b/>
        <w:bCs/>
        <w:color w:val="0CA373"/>
      </w:rPr>
    </w:pPr>
    <w:r w:rsidRPr="000C31A9">
      <w:rPr>
        <w:b/>
        <w:bCs/>
        <w:color w:val="0CA373"/>
        <w:lang w:val="it"/>
      </w:rPr>
      <w:t>www.esmerald.eu</w:t>
    </w:r>
  </w:p>
  <w:p w14:paraId="635AD7A1" w14:textId="311233AF" w:rsidR="005D3D97" w:rsidRDefault="005D3D9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D2757F"/>
    <w:multiLevelType w:val="hybridMultilevel"/>
    <w:tmpl w:val="8794A624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>
      <w:start w:val="1"/>
      <w:numFmt w:val="lowerRoman"/>
      <w:lvlText w:val="%3."/>
      <w:lvlJc w:val="right"/>
      <w:pPr>
        <w:ind w:left="1800" w:hanging="180"/>
      </w:pPr>
    </w:lvl>
    <w:lvl w:ilvl="3" w:tplc="0C0A000F">
      <w:start w:val="1"/>
      <w:numFmt w:val="decimal"/>
      <w:lvlText w:val="%4."/>
      <w:lvlJc w:val="left"/>
      <w:pPr>
        <w:ind w:left="2520" w:hanging="360"/>
      </w:pPr>
    </w:lvl>
    <w:lvl w:ilvl="4" w:tplc="0C0A0019">
      <w:start w:val="1"/>
      <w:numFmt w:val="lowerLetter"/>
      <w:lvlText w:val="%5."/>
      <w:lvlJc w:val="left"/>
      <w:pPr>
        <w:ind w:left="3240" w:hanging="360"/>
      </w:pPr>
    </w:lvl>
    <w:lvl w:ilvl="5" w:tplc="0C0A001B">
      <w:start w:val="1"/>
      <w:numFmt w:val="lowerRoman"/>
      <w:lvlText w:val="%6."/>
      <w:lvlJc w:val="right"/>
      <w:pPr>
        <w:ind w:left="3960" w:hanging="180"/>
      </w:pPr>
    </w:lvl>
    <w:lvl w:ilvl="6" w:tplc="0C0A000F">
      <w:start w:val="1"/>
      <w:numFmt w:val="decimal"/>
      <w:lvlText w:val="%7."/>
      <w:lvlJc w:val="left"/>
      <w:pPr>
        <w:ind w:left="4680" w:hanging="360"/>
      </w:pPr>
    </w:lvl>
    <w:lvl w:ilvl="7" w:tplc="0C0A0019">
      <w:start w:val="1"/>
      <w:numFmt w:val="lowerLetter"/>
      <w:lvlText w:val="%8."/>
      <w:lvlJc w:val="left"/>
      <w:pPr>
        <w:ind w:left="5400" w:hanging="360"/>
      </w:pPr>
    </w:lvl>
    <w:lvl w:ilvl="8" w:tplc="0C0A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D33756"/>
    <w:multiLevelType w:val="hybridMultilevel"/>
    <w:tmpl w:val="3FC4CEB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8F0293"/>
    <w:multiLevelType w:val="hybridMultilevel"/>
    <w:tmpl w:val="D5D83FC8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FD041C"/>
    <w:multiLevelType w:val="hybridMultilevel"/>
    <w:tmpl w:val="9578A78C"/>
    <w:lvl w:ilvl="0" w:tplc="AA0E770C">
      <w:start w:val="1"/>
      <w:numFmt w:val="decimal"/>
      <w:lvlText w:val="%1."/>
      <w:lvlJc w:val="left"/>
      <w:pPr>
        <w:ind w:left="481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921" w:hanging="180"/>
      </w:pPr>
    </w:lvl>
    <w:lvl w:ilvl="3" w:tplc="0409000F" w:tentative="1">
      <w:start w:val="1"/>
      <w:numFmt w:val="decimal"/>
      <w:lvlText w:val="%4."/>
      <w:lvlJc w:val="left"/>
      <w:pPr>
        <w:ind w:left="2641" w:hanging="360"/>
      </w:pPr>
    </w:lvl>
    <w:lvl w:ilvl="4" w:tplc="04090019" w:tentative="1">
      <w:start w:val="1"/>
      <w:numFmt w:val="lowerLetter"/>
      <w:lvlText w:val="%5."/>
      <w:lvlJc w:val="left"/>
      <w:pPr>
        <w:ind w:left="3361" w:hanging="360"/>
      </w:pPr>
    </w:lvl>
    <w:lvl w:ilvl="5" w:tplc="0409001B" w:tentative="1">
      <w:start w:val="1"/>
      <w:numFmt w:val="lowerRoman"/>
      <w:lvlText w:val="%6."/>
      <w:lvlJc w:val="right"/>
      <w:pPr>
        <w:ind w:left="4081" w:hanging="180"/>
      </w:pPr>
    </w:lvl>
    <w:lvl w:ilvl="6" w:tplc="0409000F" w:tentative="1">
      <w:start w:val="1"/>
      <w:numFmt w:val="decimal"/>
      <w:lvlText w:val="%7."/>
      <w:lvlJc w:val="left"/>
      <w:pPr>
        <w:ind w:left="4801" w:hanging="360"/>
      </w:pPr>
    </w:lvl>
    <w:lvl w:ilvl="7" w:tplc="04090019" w:tentative="1">
      <w:start w:val="1"/>
      <w:numFmt w:val="lowerLetter"/>
      <w:lvlText w:val="%8."/>
      <w:lvlJc w:val="left"/>
      <w:pPr>
        <w:ind w:left="5521" w:hanging="360"/>
      </w:pPr>
    </w:lvl>
    <w:lvl w:ilvl="8" w:tplc="0409001B" w:tentative="1">
      <w:start w:val="1"/>
      <w:numFmt w:val="lowerRoman"/>
      <w:lvlText w:val="%9."/>
      <w:lvlJc w:val="right"/>
      <w:pPr>
        <w:ind w:left="6241" w:hanging="180"/>
      </w:pPr>
    </w:lvl>
  </w:abstractNum>
  <w:num w:numId="1" w16cid:durableId="11058074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31298884">
    <w:abstractNumId w:val="3"/>
  </w:num>
  <w:num w:numId="3" w16cid:durableId="1485663498">
    <w:abstractNumId w:val="1"/>
  </w:num>
  <w:num w:numId="4" w16cid:durableId="13383898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jEzsTAwNTI3NbZQ0lEKTi0uzszPAykwrAUAQdFoEiwAAAA="/>
  </w:docVars>
  <w:rsids>
    <w:rsidRoot w:val="00D87393"/>
    <w:rsid w:val="00027CAC"/>
    <w:rsid w:val="00080244"/>
    <w:rsid w:val="000C31A9"/>
    <w:rsid w:val="000F77EF"/>
    <w:rsid w:val="0017004C"/>
    <w:rsid w:val="001725F0"/>
    <w:rsid w:val="001872EA"/>
    <w:rsid w:val="001F0D0D"/>
    <w:rsid w:val="00235586"/>
    <w:rsid w:val="00263D3D"/>
    <w:rsid w:val="002F45CB"/>
    <w:rsid w:val="00362F7A"/>
    <w:rsid w:val="0037515F"/>
    <w:rsid w:val="003F65CB"/>
    <w:rsid w:val="00440CCE"/>
    <w:rsid w:val="004632A3"/>
    <w:rsid w:val="00485EC0"/>
    <w:rsid w:val="004B2C82"/>
    <w:rsid w:val="004B65A8"/>
    <w:rsid w:val="004C0E30"/>
    <w:rsid w:val="004C7624"/>
    <w:rsid w:val="004F77E7"/>
    <w:rsid w:val="00501397"/>
    <w:rsid w:val="00505F0E"/>
    <w:rsid w:val="005348E1"/>
    <w:rsid w:val="0056514B"/>
    <w:rsid w:val="005C47DF"/>
    <w:rsid w:val="005C508D"/>
    <w:rsid w:val="005D3D97"/>
    <w:rsid w:val="005D7A7A"/>
    <w:rsid w:val="005F3F52"/>
    <w:rsid w:val="005F5748"/>
    <w:rsid w:val="006049C6"/>
    <w:rsid w:val="006421DC"/>
    <w:rsid w:val="00642664"/>
    <w:rsid w:val="00684C4B"/>
    <w:rsid w:val="006975E6"/>
    <w:rsid w:val="006C3CD6"/>
    <w:rsid w:val="00703309"/>
    <w:rsid w:val="007056E7"/>
    <w:rsid w:val="007209A5"/>
    <w:rsid w:val="00750DC9"/>
    <w:rsid w:val="00760BB1"/>
    <w:rsid w:val="00774CCE"/>
    <w:rsid w:val="00810CE9"/>
    <w:rsid w:val="00867016"/>
    <w:rsid w:val="00876393"/>
    <w:rsid w:val="00882D3A"/>
    <w:rsid w:val="008924DE"/>
    <w:rsid w:val="008B04B0"/>
    <w:rsid w:val="008E2D90"/>
    <w:rsid w:val="008E59ED"/>
    <w:rsid w:val="009158F1"/>
    <w:rsid w:val="00916891"/>
    <w:rsid w:val="00944B0C"/>
    <w:rsid w:val="00945D0B"/>
    <w:rsid w:val="009621A6"/>
    <w:rsid w:val="009A22EE"/>
    <w:rsid w:val="009C21AE"/>
    <w:rsid w:val="009D3E93"/>
    <w:rsid w:val="009E31E0"/>
    <w:rsid w:val="00A17E0A"/>
    <w:rsid w:val="00A43ECC"/>
    <w:rsid w:val="00A814EA"/>
    <w:rsid w:val="00A933B6"/>
    <w:rsid w:val="00AA0AAA"/>
    <w:rsid w:val="00AF3BB4"/>
    <w:rsid w:val="00B53272"/>
    <w:rsid w:val="00B54EBC"/>
    <w:rsid w:val="00B91773"/>
    <w:rsid w:val="00BA6E59"/>
    <w:rsid w:val="00BD1C01"/>
    <w:rsid w:val="00BE6F90"/>
    <w:rsid w:val="00BF60C5"/>
    <w:rsid w:val="00C051AC"/>
    <w:rsid w:val="00C17ABD"/>
    <w:rsid w:val="00C253D6"/>
    <w:rsid w:val="00C67D32"/>
    <w:rsid w:val="00C717BC"/>
    <w:rsid w:val="00CF4AA2"/>
    <w:rsid w:val="00D26E93"/>
    <w:rsid w:val="00D45B98"/>
    <w:rsid w:val="00D5134E"/>
    <w:rsid w:val="00D528BC"/>
    <w:rsid w:val="00D87393"/>
    <w:rsid w:val="00DA6A19"/>
    <w:rsid w:val="00DB0975"/>
    <w:rsid w:val="00DD51E3"/>
    <w:rsid w:val="00DD7FA8"/>
    <w:rsid w:val="00DE6197"/>
    <w:rsid w:val="00DF21B1"/>
    <w:rsid w:val="00E24B47"/>
    <w:rsid w:val="00E52AA0"/>
    <w:rsid w:val="00E70E42"/>
    <w:rsid w:val="00EC73BE"/>
    <w:rsid w:val="00ED0C9C"/>
    <w:rsid w:val="00F07E96"/>
    <w:rsid w:val="00F27861"/>
    <w:rsid w:val="00F62AE0"/>
    <w:rsid w:val="00FD3D40"/>
    <w:rsid w:val="00FE4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31096F"/>
  <w15:chartTrackingRefBased/>
  <w15:docId w15:val="{8FC9A155-29F6-4396-8465-470FE7453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049C6"/>
    <w:pPr>
      <w:spacing w:after="200" w:line="276" w:lineRule="auto"/>
    </w:pPr>
    <w:rPr>
      <w:rFonts w:ascii="Calibri" w:eastAsia="Calibri" w:hAnsi="Calibri" w:cs="Times New Roman"/>
      <w:lang w:val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D3D97"/>
  </w:style>
  <w:style w:type="paragraph" w:styleId="Pidipagina">
    <w:name w:val="footer"/>
    <w:basedOn w:val="Normale"/>
    <w:link w:val="PidipaginaCarattere"/>
    <w:uiPriority w:val="99"/>
    <w:unhideWhenUsed/>
    <w:rsid w:val="005D3D9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D3D97"/>
  </w:style>
  <w:style w:type="paragraph" w:styleId="Paragrafoelenco">
    <w:name w:val="List Paragraph"/>
    <w:basedOn w:val="Normale"/>
    <w:uiPriority w:val="99"/>
    <w:qFormat/>
    <w:rsid w:val="006049C6"/>
    <w:pPr>
      <w:ind w:left="720"/>
      <w:contextualSpacing/>
    </w:pPr>
    <w:rPr>
      <w:lang w:val="sk-SK"/>
    </w:rPr>
  </w:style>
  <w:style w:type="table" w:styleId="Grigliatabella">
    <w:name w:val="Table Grid"/>
    <w:basedOn w:val="Tabellanormale"/>
    <w:uiPriority w:val="39"/>
    <w:rsid w:val="006049C6"/>
    <w:pPr>
      <w:spacing w:after="0" w:line="240" w:lineRule="auto"/>
    </w:pPr>
    <w:rPr>
      <w:rFonts w:eastAsiaTheme="minorEastAsi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DF21B1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F21B1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semiHidden/>
    <w:unhideWhenUsed/>
    <w:rsid w:val="0091689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Testosegnaposto">
    <w:name w:val="Placeholder Text"/>
    <w:basedOn w:val="Carpredefinitoparagrafo"/>
    <w:uiPriority w:val="99"/>
    <w:semiHidden/>
    <w:rsid w:val="005F3F5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1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4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ctaneai.com/blog/customer-relationships" TargetMode="External"/><Relationship Id="rId13" Type="http://schemas.openxmlformats.org/officeDocument/2006/relationships/hyperlink" Target="https://www.youtube.com/watch?v=IhC_jI1X8Ys" TargetMode="External"/><Relationship Id="rId18" Type="http://schemas.openxmlformats.org/officeDocument/2006/relationships/hyperlink" Target="https://www.intercommedia.org/build-customer-relations/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www.octaneai.com/blog/customer-relationships" TargetMode="External"/><Relationship Id="rId12" Type="http://schemas.openxmlformats.org/officeDocument/2006/relationships/hyperlink" Target="https://www.revechat.com/blog/customer-interactions/" TargetMode="External"/><Relationship Id="rId17" Type="http://schemas.openxmlformats.org/officeDocument/2006/relationships/hyperlink" Target="https://www.intercommedia.org/build-customer-relation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finextra.com/blogposting/19316/7-reasons-to-meet-customers-face-to-face" TargetMode="External"/><Relationship Id="rId20" Type="http://schemas.openxmlformats.org/officeDocument/2006/relationships/hyperlink" Target="https://sproutsocial.com/insights/build-customer-relationships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vechat.com/blog/customer-interactions/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finextra.com/blogposting/19316/7-reasons-to-meet-customers-face-to-face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transparency-one.com/the-case-for-supplier-collaboration/" TargetMode="External"/><Relationship Id="rId19" Type="http://schemas.openxmlformats.org/officeDocument/2006/relationships/hyperlink" Target="https://sproutsocial.com/insights/build-customer-relationship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ransparency-one.com/the-case-for-supplier-collaboration/" TargetMode="External"/><Relationship Id="rId14" Type="http://schemas.openxmlformats.org/officeDocument/2006/relationships/hyperlink" Target="https://www.youtube.com/watch?v=IhC_jI1X8Ys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809</Words>
  <Characters>4612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a</dc:creator>
  <cp:keywords/>
  <dc:description/>
  <cp:lastModifiedBy>s.natale@studenti.unimc.it</cp:lastModifiedBy>
  <cp:revision>7</cp:revision>
  <cp:lastPrinted>2022-09-13T12:00:00Z</cp:lastPrinted>
  <dcterms:created xsi:type="dcterms:W3CDTF">2022-07-28T07:59:00Z</dcterms:created>
  <dcterms:modified xsi:type="dcterms:W3CDTF">2022-09-13T12:10:00Z</dcterms:modified>
  <cp:category/>
</cp:coreProperties>
</file>